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ED42E" w14:textId="4E28DEB9" w:rsidR="00F6693C" w:rsidRPr="00827BAE" w:rsidRDefault="00A16FD0" w:rsidP="00C14022">
      <w:pPr>
        <w:spacing w:line="938" w:lineRule="exact"/>
        <w:ind w:right="-20"/>
        <w:rPr>
          <w:rFonts w:asciiTheme="majorBidi" w:eastAsia="Playfair Display Black" w:hAnsiTheme="majorBidi" w:cstheme="majorBidi"/>
          <w:b/>
          <w:bCs/>
          <w:color w:val="FFFFFF" w:themeColor="background1"/>
          <w:spacing w:val="11"/>
          <w:position w:val="2"/>
          <w:sz w:val="100"/>
          <w:szCs w:val="100"/>
        </w:rPr>
      </w:pPr>
      <w:proofErr w:type="spellStart"/>
      <w:r>
        <w:rPr>
          <w:rFonts w:asciiTheme="majorBidi" w:eastAsia="Playfair Display Black" w:hAnsiTheme="majorBidi" w:cstheme="majorBidi"/>
          <w:b/>
          <w:bCs/>
          <w:color w:val="FFFFFF" w:themeColor="background1"/>
          <w:spacing w:val="11"/>
          <w:position w:val="2"/>
          <w:sz w:val="100"/>
          <w:szCs w:val="100"/>
        </w:rPr>
        <w:t>Dureed</w:t>
      </w:r>
      <w:proofErr w:type="spellEnd"/>
      <w:r w:rsidR="00827BAE" w:rsidRPr="00827BAE">
        <w:rPr>
          <w:rFonts w:asciiTheme="majorBidi" w:eastAsia="Playfair Display Black" w:hAnsiTheme="majorBidi" w:cstheme="majorBidi"/>
          <w:b/>
          <w:bCs/>
          <w:color w:val="FFFFFF" w:themeColor="background1"/>
          <w:spacing w:val="11"/>
          <w:position w:val="2"/>
          <w:sz w:val="100"/>
          <w:szCs w:val="100"/>
        </w:rPr>
        <w:t xml:space="preserve"> </w:t>
      </w:r>
      <w:r w:rsidR="00DB64D6">
        <w:rPr>
          <w:rFonts w:asciiTheme="majorBidi" w:eastAsia="Calibri" w:hAnsiTheme="majorBidi" w:cstheme="majorBidi"/>
          <w:noProof/>
          <w:color w:val="FFFFFF" w:themeColor="background1"/>
          <w:sz w:val="100"/>
          <w:szCs w:val="100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51E3307" wp14:editId="3EF2126B">
                <wp:simplePos x="0" y="0"/>
                <wp:positionH relativeFrom="page">
                  <wp:posOffset>-8255</wp:posOffset>
                </wp:positionH>
                <wp:positionV relativeFrom="paragraph">
                  <wp:posOffset>-457200</wp:posOffset>
                </wp:positionV>
                <wp:extent cx="7847965" cy="1603375"/>
                <wp:effectExtent l="0" t="0" r="0" b="0"/>
                <wp:wrapNone/>
                <wp:docPr id="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847965" cy="1603375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75000"/>
                          </a:srgb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25571" id="Rectangle 1" o:spid="_x0000_s1026" style="position:absolute;margin-left:-.65pt;margin-top:-36pt;width:617.95pt;height:126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" fillcolor="#afabab" stroked="f" strokeweight="1pt">
                <w10:wrap anchorx="page"/>
              </v:rect>
            </w:pict>
          </mc:Fallback>
        </mc:AlternateContent>
      </w:r>
      <w:r>
        <w:rPr>
          <w:rFonts w:asciiTheme="majorBidi" w:eastAsia="Playfair Display Black" w:hAnsiTheme="majorBidi" w:cstheme="majorBidi"/>
          <w:b/>
          <w:bCs/>
          <w:color w:val="000000" w:themeColor="text1"/>
          <w:spacing w:val="11"/>
          <w:position w:val="2"/>
          <w:sz w:val="100"/>
          <w:szCs w:val="100"/>
        </w:rPr>
        <w:t>Bakar</w:t>
      </w:r>
    </w:p>
    <w:p w14:paraId="25FED715" w14:textId="77777777" w:rsidR="00F6693C" w:rsidRPr="00797A61" w:rsidRDefault="008944AD" w:rsidP="00D875A4">
      <w:pPr>
        <w:tabs>
          <w:tab w:val="left" w:pos="4601"/>
        </w:tabs>
        <w:spacing w:after="120" w:line="339" w:lineRule="exact"/>
        <w:rPr>
          <w:rFonts w:eastAsia="Open Sans"/>
          <w:b/>
          <w:bCs/>
          <w:color w:val="F2F2F2"/>
          <w:szCs w:val="30"/>
        </w:rPr>
      </w:pPr>
      <w:r>
        <w:rPr>
          <w:rFonts w:eastAsia="Open Sans"/>
          <w:b/>
          <w:bCs/>
          <w:color w:val="F2F2F2"/>
          <w:szCs w:val="30"/>
        </w:rPr>
        <w:t xml:space="preserve">Network </w:t>
      </w:r>
      <w:r w:rsidRPr="008944AD">
        <w:rPr>
          <w:rFonts w:eastAsia="Open Sans"/>
          <w:b/>
          <w:bCs/>
          <w:color w:val="F2F2F2"/>
          <w:szCs w:val="30"/>
        </w:rPr>
        <w:t>and Data center technician</w:t>
      </w:r>
    </w:p>
    <w:p w14:paraId="3C8E0976" w14:textId="2A66A7BA" w:rsidR="00F51D11" w:rsidRPr="00A16FD0" w:rsidRDefault="00827BAE" w:rsidP="002B51CC">
      <w:pPr>
        <w:pStyle w:val="BodyLight"/>
        <w:shd w:val="clear" w:color="auto" w:fill="323E4F"/>
        <w:spacing w:after="240" w:line="240" w:lineRule="auto"/>
        <w:jc w:val="left"/>
        <w:rPr>
          <w:rStyle w:val="Hyperlink"/>
          <w:color w:val="FFFFFF" w:themeColor="background1"/>
          <w:sz w:val="20"/>
        </w:rPr>
        <w:sectPr w:rsidR="00F51D11" w:rsidRPr="00A16FD0" w:rsidSect="00B62318">
          <w:footerReference w:type="default" r:id="rId11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Address: </w:t>
      </w:r>
      <w:r w:rsidR="00A16FD0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>269 Stagehand DR, San Jose ,CA,95111</w:t>
      </w:r>
      <w:r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 | </w:t>
      </w:r>
      <w:r w:rsidR="0096457C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>C</w:t>
      </w:r>
      <w:r w:rsidR="0011289E" w:rsidRPr="00840DA6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>ell:</w:t>
      </w:r>
      <w:r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 </w:t>
      </w:r>
      <w:r w:rsidRPr="00827BAE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(408) </w:t>
      </w:r>
      <w:r w:rsidR="00A16FD0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>606</w:t>
      </w:r>
      <w:r w:rsidRPr="00827BAE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>-</w:t>
      </w:r>
      <w:r w:rsidR="00A16FD0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>1202</w:t>
      </w:r>
      <w:r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 </w:t>
      </w:r>
      <w:r w:rsidR="00840DA6" w:rsidRPr="00840DA6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| </w:t>
      </w:r>
      <w:r w:rsidR="00C43653" w:rsidRPr="00840DA6">
        <w:rPr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Email: </w:t>
      </w:r>
      <w:hyperlink r:id="rId12" w:history="1">
        <w:r w:rsidR="00A16FD0" w:rsidRPr="00F528B8">
          <w:rPr>
            <w:rStyle w:val="Hyperlink"/>
            <w:rFonts w:ascii="Times New Roman" w:hAnsi="Times New Roman" w:cs="Times New Roman"/>
            <w:b/>
            <w:sz w:val="20"/>
            <w:szCs w:val="22"/>
          </w:rPr>
          <w:t>dureedbakar8@gmail.com</w:t>
        </w:r>
      </w:hyperlink>
      <w:r w:rsidR="00A16FD0" w:rsidRPr="00A16FD0">
        <w:rPr>
          <w:rStyle w:val="Hyperlink"/>
          <w:rFonts w:ascii="Times New Roman" w:hAnsi="Times New Roman" w:cs="Times New Roman"/>
          <w:b/>
          <w:color w:val="FFFFFF" w:themeColor="background1"/>
          <w:sz w:val="20"/>
          <w:szCs w:val="22"/>
        </w:rPr>
        <w:t>,</w:t>
      </w:r>
      <w:r w:rsidR="00A16FD0">
        <w:rPr>
          <w:rStyle w:val="Hyperlink"/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 </w:t>
      </w:r>
      <w:hyperlink r:id="rId13" w:history="1">
        <w:r w:rsidR="00A16FD0" w:rsidRPr="00F528B8">
          <w:rPr>
            <w:rStyle w:val="Hyperlink"/>
            <w:rFonts w:ascii="Times New Roman" w:hAnsi="Times New Roman" w:cs="Times New Roman"/>
            <w:b/>
            <w:sz w:val="20"/>
            <w:szCs w:val="22"/>
          </w:rPr>
          <w:t>duridbakar2010@yahoo.com</w:t>
        </w:r>
      </w:hyperlink>
      <w:r w:rsidR="00A16FD0">
        <w:rPr>
          <w:rStyle w:val="Hyperlink"/>
          <w:rFonts w:ascii="Times New Roman" w:hAnsi="Times New Roman" w:cs="Times New Roman"/>
          <w:b/>
          <w:color w:val="FFFFFF" w:themeColor="background1"/>
          <w:sz w:val="20"/>
          <w:szCs w:val="22"/>
        </w:rPr>
        <w:t xml:space="preserve"> </w:t>
      </w:r>
      <w:r w:rsidR="004C7216" w:rsidRPr="00A16FD0">
        <w:rPr>
          <w:rStyle w:val="Hyperlink"/>
          <w:color w:val="FFFFFF" w:themeColor="background1"/>
        </w:rPr>
        <w:fldChar w:fldCharType="begin"/>
      </w:r>
      <w:r w:rsidR="00F51D11" w:rsidRPr="00A16FD0">
        <w:rPr>
          <w:rStyle w:val="Hyperlink"/>
          <w:color w:val="FFFFFF" w:themeColor="background1"/>
        </w:rPr>
        <w:instrText xml:space="preserve"> HYPERLINK "mailto:wramos0917@gmail.com</w:instrText>
      </w:r>
    </w:p>
    <w:p w14:paraId="300DBCA0" w14:textId="77777777" w:rsidR="00F51D11" w:rsidRPr="00A16FD0" w:rsidRDefault="00F51D11" w:rsidP="002B51CC">
      <w:pPr>
        <w:pStyle w:val="BodyLight"/>
        <w:shd w:val="clear" w:color="auto" w:fill="323E4F"/>
        <w:spacing w:after="240" w:line="240" w:lineRule="auto"/>
        <w:jc w:val="left"/>
        <w:rPr>
          <w:rStyle w:val="Hyperlink"/>
          <w:rFonts w:ascii="Times New Roman" w:hAnsi="Times New Roman" w:cs="Times New Roman"/>
          <w:b/>
          <w:color w:val="FFFFFF" w:themeColor="background1"/>
          <w:sz w:val="20"/>
          <w:szCs w:val="22"/>
        </w:rPr>
        <w:sectPr w:rsidR="00F51D11" w:rsidRPr="00A16FD0" w:rsidSect="00B62318">
          <w:footerReference w:type="default" r:id="rId14"/>
          <w:pgSz w:w="12240" w:h="15840" w:code="1"/>
          <w:pgMar w:top="720" w:right="720" w:bottom="720" w:left="720" w:header="720" w:footer="720" w:gutter="0"/>
          <w:cols w:space="720"/>
          <w:docGrid w:linePitch="360"/>
        </w:sectPr>
      </w:pPr>
      <w:r w:rsidRPr="00A16FD0">
        <w:rPr>
          <w:rStyle w:val="Hyperlink"/>
          <w:color w:val="FFFFFF" w:themeColor="background1"/>
        </w:rPr>
        <w:instrText xml:space="preserve">" </w:instrText>
      </w:r>
      <w:r w:rsidR="004C7216" w:rsidRPr="00A16FD0">
        <w:rPr>
          <w:rStyle w:val="Hyperlink"/>
          <w:color w:val="FFFFFF" w:themeColor="background1"/>
        </w:rPr>
        <w:fldChar w:fldCharType="separate"/>
      </w:r>
    </w:p>
    <w:p w14:paraId="1A0A07EA" w14:textId="77777777" w:rsidR="00F6693C" w:rsidRPr="00797A61" w:rsidRDefault="004C7216" w:rsidP="00CA43CC">
      <w:pPr>
        <w:pBdr>
          <w:bottom w:val="dotted" w:sz="4" w:space="1" w:color="auto"/>
        </w:pBdr>
        <w:spacing w:after="60"/>
        <w:rPr>
          <w:color w:val="44546A"/>
          <w:sz w:val="21"/>
          <w:szCs w:val="21"/>
        </w:rPr>
      </w:pPr>
      <w:r w:rsidRPr="00A16FD0">
        <w:rPr>
          <w:rStyle w:val="Hyperlink"/>
          <w:rFonts w:eastAsia="Minion Pro"/>
          <w:color w:val="FFFFFF" w:themeColor="background1"/>
        </w:rPr>
        <w:fldChar w:fldCharType="end"/>
      </w:r>
      <w:r w:rsidR="00F6693C" w:rsidRPr="00797A61">
        <w:rPr>
          <w:color w:val="44546A"/>
          <w:sz w:val="21"/>
          <w:szCs w:val="21"/>
        </w:rPr>
        <w:t>PROFILE</w:t>
      </w:r>
    </w:p>
    <w:p w14:paraId="0DDE61EB" w14:textId="77777777" w:rsidR="00EF0BEE" w:rsidRDefault="00EC4FBF" w:rsidP="00267C6F">
      <w:pPr>
        <w:jc w:val="both"/>
        <w:rPr>
          <w:rFonts w:cs="Calibri"/>
          <w:sz w:val="20"/>
          <w:szCs w:val="20"/>
        </w:rPr>
      </w:pPr>
      <w:r w:rsidRPr="00EC4FBF">
        <w:rPr>
          <w:rFonts w:cs="Calibri"/>
          <w:sz w:val="20"/>
          <w:szCs w:val="20"/>
        </w:rPr>
        <w:t>Custom-driven, quality-focused, self-motivated, and committed team player wi</w:t>
      </w:r>
      <w:r w:rsidR="008546A7">
        <w:rPr>
          <w:rFonts w:cs="Calibri"/>
          <w:sz w:val="20"/>
          <w:szCs w:val="20"/>
        </w:rPr>
        <w:t>th demonstrated ability in using</w:t>
      </w:r>
      <w:r w:rsidR="00ED729A" w:rsidRPr="00ED729A">
        <w:t xml:space="preserve"> </w:t>
      </w:r>
      <w:r w:rsidR="008944AD" w:rsidRPr="008944AD">
        <w:rPr>
          <w:sz w:val="20"/>
        </w:rPr>
        <w:t>IT Infrastructure</w:t>
      </w:r>
      <w:r w:rsidR="008944AD">
        <w:rPr>
          <w:rFonts w:cs="Calibri"/>
          <w:sz w:val="20"/>
          <w:szCs w:val="20"/>
        </w:rPr>
        <w:t>,</w:t>
      </w:r>
      <w:r w:rsidR="008944AD" w:rsidRPr="008944AD">
        <w:t xml:space="preserve"> </w:t>
      </w:r>
      <w:r w:rsidR="008944AD" w:rsidRPr="008944AD">
        <w:rPr>
          <w:rFonts w:cs="Calibri"/>
          <w:sz w:val="20"/>
          <w:szCs w:val="20"/>
        </w:rPr>
        <w:t>Tech data center technician</w:t>
      </w:r>
      <w:r w:rsidR="008944AD">
        <w:rPr>
          <w:rFonts w:cs="Calibri"/>
          <w:sz w:val="20"/>
          <w:szCs w:val="20"/>
        </w:rPr>
        <w:t xml:space="preserve"> and </w:t>
      </w:r>
      <w:r w:rsidR="008944AD" w:rsidRPr="008944AD">
        <w:rPr>
          <w:rFonts w:cs="Calibri"/>
          <w:sz w:val="20"/>
          <w:szCs w:val="20"/>
        </w:rPr>
        <w:t>Data center technician</w:t>
      </w:r>
      <w:r w:rsidR="008944AD">
        <w:rPr>
          <w:rFonts w:cs="Calibri"/>
          <w:sz w:val="20"/>
          <w:szCs w:val="20"/>
        </w:rPr>
        <w:t xml:space="preserve">. </w:t>
      </w:r>
      <w:r w:rsidR="00267C6F" w:rsidRPr="00267C6F">
        <w:rPr>
          <w:rFonts w:cs="Calibri"/>
          <w:sz w:val="20"/>
          <w:szCs w:val="20"/>
        </w:rPr>
        <w:t>To obtain a</w:t>
      </w:r>
      <w:r w:rsidR="008944AD">
        <w:rPr>
          <w:rFonts w:cs="Calibri"/>
          <w:sz w:val="20"/>
          <w:szCs w:val="20"/>
        </w:rPr>
        <w:t xml:space="preserve"> </w:t>
      </w:r>
      <w:r w:rsidR="008944AD" w:rsidRPr="008944AD">
        <w:rPr>
          <w:rFonts w:cs="Calibri"/>
          <w:sz w:val="20"/>
          <w:szCs w:val="20"/>
        </w:rPr>
        <w:t>Network and Data center technician</w:t>
      </w:r>
      <w:r w:rsidR="00267C6F" w:rsidRPr="00267C6F">
        <w:rPr>
          <w:rFonts w:cs="Calibri"/>
          <w:sz w:val="20"/>
          <w:szCs w:val="20"/>
        </w:rPr>
        <w:t xml:space="preserve"> Position in a company that provides an open environment with many opportunities for continuous growth.</w:t>
      </w:r>
      <w:r w:rsidR="00D56043" w:rsidRPr="00D56043">
        <w:rPr>
          <w:sz w:val="20"/>
        </w:rPr>
        <w:t xml:space="preserve"> </w:t>
      </w:r>
      <w:r w:rsidR="008944AD" w:rsidRPr="008944AD">
        <w:rPr>
          <w:rFonts w:cs="Calibri"/>
          <w:sz w:val="20"/>
          <w:szCs w:val="20"/>
        </w:rPr>
        <w:t xml:space="preserve">Dedicated and committed </w:t>
      </w:r>
      <w:r w:rsidR="008944AD">
        <w:rPr>
          <w:rFonts w:cs="Calibri"/>
          <w:sz w:val="20"/>
          <w:szCs w:val="20"/>
        </w:rPr>
        <w:t xml:space="preserve">Network </w:t>
      </w:r>
      <w:r w:rsidR="008944AD" w:rsidRPr="008944AD">
        <w:rPr>
          <w:rFonts w:cs="Calibri"/>
          <w:sz w:val="20"/>
          <w:szCs w:val="20"/>
        </w:rPr>
        <w:t>data c</w:t>
      </w:r>
      <w:r w:rsidR="00D56043">
        <w:rPr>
          <w:rFonts w:cs="Calibri"/>
          <w:sz w:val="20"/>
          <w:szCs w:val="20"/>
        </w:rPr>
        <w:t>enter technician</w:t>
      </w:r>
      <w:r w:rsidR="008944AD">
        <w:rPr>
          <w:rFonts w:cs="Calibri"/>
          <w:sz w:val="20"/>
          <w:szCs w:val="20"/>
        </w:rPr>
        <w:t xml:space="preserve"> with more than 3</w:t>
      </w:r>
      <w:r w:rsidR="008944AD" w:rsidRPr="008944AD">
        <w:rPr>
          <w:rFonts w:cs="Calibri"/>
          <w:sz w:val="20"/>
          <w:szCs w:val="20"/>
        </w:rPr>
        <w:t xml:space="preserve"> years of experience working in corporate information technology</w:t>
      </w:r>
      <w:r w:rsidR="00D56043" w:rsidRPr="00D56043">
        <w:rPr>
          <w:rFonts w:cs="Calibri"/>
          <w:sz w:val="20"/>
          <w:szCs w:val="20"/>
        </w:rPr>
        <w:t>, repaired computers, troubleshooting OS, and, network, etc.</w:t>
      </w:r>
      <w:r w:rsidR="00D56043" w:rsidRPr="00D56043">
        <w:t xml:space="preserve"> </w:t>
      </w:r>
      <w:r w:rsidR="00D56043" w:rsidRPr="00D56043">
        <w:rPr>
          <w:rFonts w:cs="Calibri"/>
          <w:sz w:val="20"/>
          <w:szCs w:val="20"/>
        </w:rPr>
        <w:t>Strong communication skills for co</w:t>
      </w:r>
      <w:r w:rsidR="00D56043">
        <w:rPr>
          <w:rFonts w:cs="Calibri"/>
          <w:sz w:val="20"/>
          <w:szCs w:val="20"/>
        </w:rPr>
        <w:t>llaborating with other technician</w:t>
      </w:r>
      <w:r w:rsidR="00D56043" w:rsidRPr="00D56043">
        <w:rPr>
          <w:rFonts w:cs="Calibri"/>
          <w:sz w:val="20"/>
          <w:szCs w:val="20"/>
        </w:rPr>
        <w:t xml:space="preserve"> and relaying insight gained from the data center.</w:t>
      </w:r>
      <w:r w:rsidR="00EC173A">
        <w:rPr>
          <w:rFonts w:cs="Calibri"/>
          <w:sz w:val="20"/>
          <w:szCs w:val="20"/>
        </w:rPr>
        <w:t xml:space="preserve"> Having a Certificate in </w:t>
      </w:r>
      <w:r w:rsidR="00EC173A" w:rsidRPr="00EC173A">
        <w:rPr>
          <w:sz w:val="20"/>
        </w:rPr>
        <w:t>Cisco Certified Network Associate (CCNA), Fortinet Network Security Associate (NSE1), and Certified in Server Repair</w:t>
      </w:r>
      <w:r w:rsidR="00EC173A" w:rsidRPr="00EC173A">
        <w:t>.</w:t>
      </w:r>
      <w:r w:rsidR="00EC173A">
        <w:t xml:space="preserve"> </w:t>
      </w:r>
      <w:r w:rsidR="00EC173A" w:rsidRPr="00EC173A">
        <w:rPr>
          <w:sz w:val="20"/>
        </w:rPr>
        <w:t xml:space="preserve">Possess excellent analytical thinking, troubleshooting, communication, multi-tasking, documentation, and organizational skills. </w:t>
      </w:r>
      <w:r w:rsidRPr="00EC4FBF">
        <w:rPr>
          <w:rFonts w:cs="Calibri"/>
          <w:sz w:val="20"/>
          <w:szCs w:val="20"/>
        </w:rPr>
        <w:t>Detail-oriented individual with a highly professional attitude, strong leadership, problem-solving, relationship-building skills, and ability to perform well in a team.</w:t>
      </w:r>
    </w:p>
    <w:p w14:paraId="275F39E8" w14:textId="77777777" w:rsidR="00F6693C" w:rsidRPr="004A3BDC" w:rsidRDefault="00F6693C" w:rsidP="00EF0BEE">
      <w:pPr>
        <w:jc w:val="both"/>
        <w:rPr>
          <w:rFonts w:cs="Calibri"/>
          <w:sz w:val="20"/>
          <w:szCs w:val="20"/>
        </w:rPr>
      </w:pPr>
      <w:r w:rsidRPr="004A3BDC">
        <w:rPr>
          <w:rFonts w:cs="Calibri"/>
          <w:sz w:val="20"/>
          <w:szCs w:val="20"/>
        </w:rPr>
        <w:br w:type="column"/>
      </w:r>
    </w:p>
    <w:p w14:paraId="0B3D4257" w14:textId="77777777" w:rsidR="002A4442" w:rsidRPr="00797A61" w:rsidRDefault="00AE7C36" w:rsidP="00EF0BEE">
      <w:pPr>
        <w:pBdr>
          <w:bottom w:val="dotted" w:sz="4" w:space="1" w:color="auto"/>
        </w:pBdr>
        <w:shd w:val="clear" w:color="auto" w:fill="D5DCE4"/>
        <w:rPr>
          <w:color w:val="44546A"/>
          <w:sz w:val="21"/>
          <w:szCs w:val="21"/>
        </w:rPr>
      </w:pPr>
      <w:r w:rsidRPr="00797A61">
        <w:rPr>
          <w:color w:val="44546A"/>
          <w:sz w:val="21"/>
          <w:szCs w:val="21"/>
        </w:rPr>
        <w:t xml:space="preserve">SOFT </w:t>
      </w:r>
      <w:r w:rsidR="00F6693C" w:rsidRPr="00797A61">
        <w:rPr>
          <w:color w:val="44546A"/>
          <w:sz w:val="21"/>
          <w:szCs w:val="21"/>
        </w:rPr>
        <w:t>SKILLS</w:t>
      </w:r>
    </w:p>
    <w:p w14:paraId="4826BAE7" w14:textId="77777777" w:rsidR="00552F0D" w:rsidRPr="008E063E" w:rsidRDefault="0077748D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462562">
        <w:rPr>
          <w:color w:val="000000"/>
          <w:sz w:val="20"/>
          <w:szCs w:val="20"/>
        </w:rPr>
        <w:t>Problem Solving</w:t>
      </w:r>
      <w:r w:rsidR="00552F0D">
        <w:rPr>
          <w:color w:val="000000"/>
          <w:sz w:val="20"/>
          <w:szCs w:val="20"/>
        </w:rPr>
        <w:t xml:space="preserve"> </w:t>
      </w:r>
    </w:p>
    <w:p w14:paraId="10DD0BB5" w14:textId="77777777" w:rsidR="008E063E" w:rsidRDefault="008E063E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8E063E">
        <w:rPr>
          <w:rFonts w:cs="Calibri"/>
          <w:sz w:val="20"/>
          <w:szCs w:val="20"/>
        </w:rPr>
        <w:t>Effective leader</w:t>
      </w:r>
    </w:p>
    <w:p w14:paraId="0B16E5CA" w14:textId="77777777" w:rsidR="008E063E" w:rsidRDefault="008E063E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8E063E">
        <w:rPr>
          <w:rFonts w:cs="Calibri"/>
          <w:sz w:val="20"/>
          <w:szCs w:val="20"/>
        </w:rPr>
        <w:t>Capable problem solver</w:t>
      </w:r>
    </w:p>
    <w:p w14:paraId="087A315B" w14:textId="77777777" w:rsidR="008E063E" w:rsidRPr="00552F0D" w:rsidRDefault="008E063E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8E063E">
        <w:rPr>
          <w:rFonts w:cs="Calibri"/>
          <w:sz w:val="20"/>
          <w:szCs w:val="20"/>
        </w:rPr>
        <w:t>Project management</w:t>
      </w:r>
    </w:p>
    <w:p w14:paraId="52C421A9" w14:textId="77777777" w:rsidR="003612BF" w:rsidRPr="003612BF" w:rsidRDefault="00552F0D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3612BF">
        <w:rPr>
          <w:color w:val="000000"/>
          <w:sz w:val="20"/>
          <w:szCs w:val="20"/>
        </w:rPr>
        <w:t xml:space="preserve">Excellent </w:t>
      </w:r>
      <w:r w:rsidR="00E445B5">
        <w:rPr>
          <w:color w:val="000000"/>
          <w:sz w:val="20"/>
          <w:szCs w:val="20"/>
        </w:rPr>
        <w:t>writing Skills</w:t>
      </w:r>
      <w:r w:rsidR="003612BF" w:rsidRPr="003612BF">
        <w:t xml:space="preserve"> </w:t>
      </w:r>
    </w:p>
    <w:p w14:paraId="494C33AD" w14:textId="77777777" w:rsidR="003612BF" w:rsidRPr="0095521B" w:rsidRDefault="003612BF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>
        <w:rPr>
          <w:color w:val="000000"/>
          <w:sz w:val="20"/>
          <w:szCs w:val="20"/>
        </w:rPr>
        <w:t>Quality problem</w:t>
      </w:r>
    </w:p>
    <w:p w14:paraId="0B67412D" w14:textId="77777777" w:rsidR="0095521B" w:rsidRDefault="00906E3F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906E3F">
        <w:rPr>
          <w:rFonts w:cs="Calibri"/>
          <w:sz w:val="20"/>
          <w:szCs w:val="20"/>
        </w:rPr>
        <w:t>Multi-tasking</w:t>
      </w:r>
    </w:p>
    <w:p w14:paraId="133C2036" w14:textId="77777777" w:rsidR="00ED729A" w:rsidRPr="003612BF" w:rsidRDefault="008944AD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8944AD">
        <w:rPr>
          <w:sz w:val="20"/>
        </w:rPr>
        <w:t>Troubleshooting</w:t>
      </w:r>
    </w:p>
    <w:p w14:paraId="04AC6853" w14:textId="77777777" w:rsidR="003612BF" w:rsidRPr="008546A7" w:rsidRDefault="003612BF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>
        <w:rPr>
          <w:color w:val="000000"/>
          <w:sz w:val="20"/>
          <w:szCs w:val="20"/>
        </w:rPr>
        <w:t>S</w:t>
      </w:r>
      <w:r w:rsidRPr="003612BF">
        <w:rPr>
          <w:color w:val="000000"/>
          <w:sz w:val="20"/>
          <w:szCs w:val="20"/>
        </w:rPr>
        <w:t>olving skills</w:t>
      </w:r>
    </w:p>
    <w:p w14:paraId="652AEE2C" w14:textId="77777777" w:rsidR="0077748D" w:rsidRPr="003612BF" w:rsidRDefault="00552F0D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0"/>
        </w:rPr>
      </w:pPr>
      <w:r w:rsidRPr="003612BF">
        <w:rPr>
          <w:color w:val="000000"/>
          <w:sz w:val="20"/>
          <w:szCs w:val="20"/>
        </w:rPr>
        <w:t>Oral communication skills</w:t>
      </w:r>
    </w:p>
    <w:p w14:paraId="3B000CC3" w14:textId="77777777" w:rsidR="00942D38" w:rsidRPr="00942D38" w:rsidRDefault="0077748D" w:rsidP="00EF0BEE">
      <w:pPr>
        <w:pStyle w:val="ListParagraph"/>
        <w:numPr>
          <w:ilvl w:val="0"/>
          <w:numId w:val="1"/>
        </w:numPr>
        <w:shd w:val="clear" w:color="auto" w:fill="D5DCE4"/>
        <w:rPr>
          <w:color w:val="000000"/>
          <w:sz w:val="20"/>
          <w:szCs w:val="20"/>
        </w:rPr>
      </w:pPr>
      <w:r w:rsidRPr="00462562">
        <w:rPr>
          <w:color w:val="000000"/>
          <w:sz w:val="20"/>
          <w:szCs w:val="20"/>
        </w:rPr>
        <w:t>Self-Motivated</w:t>
      </w:r>
      <w:r w:rsidR="00942D38" w:rsidRPr="00942D38">
        <w:t xml:space="preserve"> </w:t>
      </w:r>
    </w:p>
    <w:p w14:paraId="0BF67B92" w14:textId="77777777" w:rsidR="006A6F76" w:rsidRDefault="006A6F76" w:rsidP="00EF0BEE">
      <w:pPr>
        <w:pStyle w:val="ListParagraph"/>
        <w:numPr>
          <w:ilvl w:val="0"/>
          <w:numId w:val="1"/>
        </w:numPr>
        <w:shd w:val="clear" w:color="auto" w:fill="D5DCE4"/>
        <w:rPr>
          <w:color w:val="000000"/>
          <w:sz w:val="20"/>
          <w:szCs w:val="20"/>
        </w:rPr>
      </w:pPr>
      <w:r w:rsidRPr="006A6F76">
        <w:rPr>
          <w:color w:val="000000"/>
          <w:sz w:val="20"/>
          <w:szCs w:val="20"/>
        </w:rPr>
        <w:t>Management Skills</w:t>
      </w:r>
    </w:p>
    <w:p w14:paraId="09EF44A4" w14:textId="77777777" w:rsidR="006A6F76" w:rsidRPr="00C21275" w:rsidRDefault="006A6F76" w:rsidP="00EF0BEE">
      <w:pPr>
        <w:pStyle w:val="ListParagraph"/>
        <w:numPr>
          <w:ilvl w:val="0"/>
          <w:numId w:val="1"/>
        </w:numPr>
        <w:shd w:val="clear" w:color="auto" w:fill="D5DCE4"/>
        <w:rPr>
          <w:rFonts w:cs="Calibri"/>
          <w:sz w:val="20"/>
          <w:szCs w:val="21"/>
        </w:rPr>
      </w:pPr>
      <w:r>
        <w:rPr>
          <w:rFonts w:cs="Calibri"/>
          <w:sz w:val="20"/>
          <w:szCs w:val="21"/>
        </w:rPr>
        <w:t>Time Management</w:t>
      </w:r>
    </w:p>
    <w:p w14:paraId="3B290EB0" w14:textId="77777777" w:rsidR="00552F0D" w:rsidRPr="00EB5B3C" w:rsidRDefault="00552F0D" w:rsidP="00EB5B3C">
      <w:pPr>
        <w:pStyle w:val="ListParagraph"/>
        <w:shd w:val="clear" w:color="auto" w:fill="D5DCE4"/>
        <w:ind w:left="360"/>
        <w:rPr>
          <w:color w:val="000000"/>
          <w:sz w:val="20"/>
          <w:szCs w:val="20"/>
        </w:rPr>
        <w:sectPr w:rsidR="00552F0D" w:rsidRPr="00EB5B3C" w:rsidSect="00B62318">
          <w:footerReference w:type="default" r:id="rId15"/>
          <w:type w:val="continuous"/>
          <w:pgSz w:w="12240" w:h="15840" w:code="1"/>
          <w:pgMar w:top="720" w:right="720" w:bottom="720" w:left="720" w:header="720" w:footer="720" w:gutter="0"/>
          <w:cols w:num="2" w:sep="1" w:space="720" w:equalWidth="0">
            <w:col w:w="7200" w:space="720"/>
            <w:col w:w="2880"/>
          </w:cols>
          <w:docGrid w:linePitch="360"/>
        </w:sectPr>
      </w:pPr>
    </w:p>
    <w:p w14:paraId="312537E0" w14:textId="77777777" w:rsidR="00F6693C" w:rsidRPr="00797A61" w:rsidRDefault="00142196" w:rsidP="00906E3F">
      <w:pPr>
        <w:pBdr>
          <w:bottom w:val="dotted" w:sz="4" w:space="0" w:color="auto"/>
        </w:pBdr>
        <w:spacing w:line="276" w:lineRule="auto"/>
        <w:rPr>
          <w:color w:val="44546A"/>
          <w:sz w:val="21"/>
          <w:szCs w:val="21"/>
        </w:rPr>
      </w:pPr>
      <w:r w:rsidRPr="00797A61">
        <w:rPr>
          <w:color w:val="44546A"/>
          <w:sz w:val="21"/>
          <w:szCs w:val="21"/>
        </w:rPr>
        <w:t>CORE QUALIFICATIONS</w:t>
      </w:r>
    </w:p>
    <w:p w14:paraId="7BDD6037" w14:textId="77777777" w:rsidR="00F6693C" w:rsidRPr="0070271C" w:rsidRDefault="00F6693C" w:rsidP="00906E3F">
      <w:pPr>
        <w:spacing w:line="276" w:lineRule="auto"/>
        <w:rPr>
          <w:rFonts w:ascii="Calibri Light" w:hAnsi="Calibri Light" w:cs="Calibri Light"/>
          <w:sz w:val="6"/>
          <w:szCs w:val="6"/>
        </w:rPr>
      </w:pPr>
    </w:p>
    <w:p w14:paraId="76C127FF" w14:textId="77777777" w:rsidR="008D4634" w:rsidRDefault="008D4634" w:rsidP="008944AD">
      <w:pPr>
        <w:pStyle w:val="ListParagraph"/>
        <w:numPr>
          <w:ilvl w:val="0"/>
          <w:numId w:val="14"/>
        </w:numPr>
        <w:spacing w:line="276" w:lineRule="auto"/>
        <w:rPr>
          <w:sz w:val="20"/>
        </w:rPr>
      </w:pPr>
      <w:r w:rsidRPr="008D4634">
        <w:rPr>
          <w:b/>
          <w:sz w:val="20"/>
        </w:rPr>
        <w:t>Skills:</w:t>
      </w:r>
      <w:r w:rsidR="00C25047" w:rsidRPr="00C25047">
        <w:t xml:space="preserve"> </w:t>
      </w:r>
      <w:r w:rsidR="00F31E4E" w:rsidRPr="00F31E4E">
        <w:rPr>
          <w:sz w:val="20"/>
        </w:rPr>
        <w:t>Networking, Patching and Cabling, Rack and Stacking, Routing and Switching, Infrastructure</w:t>
      </w:r>
      <w:r w:rsidR="00F31E4E">
        <w:rPr>
          <w:sz w:val="20"/>
        </w:rPr>
        <w:t xml:space="preserve">, </w:t>
      </w:r>
      <w:r w:rsidR="00F31E4E" w:rsidRPr="00F31E4E">
        <w:rPr>
          <w:sz w:val="20"/>
        </w:rPr>
        <w:t>Data Center</w:t>
      </w:r>
      <w:r w:rsidR="008944AD">
        <w:rPr>
          <w:sz w:val="20"/>
        </w:rPr>
        <w:t xml:space="preserve">, </w:t>
      </w:r>
      <w:r w:rsidR="00F31E4E" w:rsidRPr="00F31E4E">
        <w:rPr>
          <w:sz w:val="20"/>
        </w:rPr>
        <w:t>NOC</w:t>
      </w:r>
    </w:p>
    <w:p w14:paraId="6B2851F4" w14:textId="3D025DFA" w:rsidR="00D56043" w:rsidRDefault="00D56043" w:rsidP="00A07F11">
      <w:pPr>
        <w:pStyle w:val="ListParagraph"/>
        <w:numPr>
          <w:ilvl w:val="0"/>
          <w:numId w:val="14"/>
        </w:numPr>
        <w:spacing w:line="276" w:lineRule="auto"/>
        <w:rPr>
          <w:sz w:val="20"/>
        </w:rPr>
      </w:pPr>
      <w:r w:rsidRPr="00D56043">
        <w:rPr>
          <w:sz w:val="20"/>
        </w:rPr>
        <w:t>Extensive server and corporate network knowledge a</w:t>
      </w:r>
      <w:r>
        <w:rPr>
          <w:sz w:val="20"/>
        </w:rPr>
        <w:t xml:space="preserve">nd technological capabilities, </w:t>
      </w:r>
      <w:r w:rsidRPr="00D56043">
        <w:rPr>
          <w:sz w:val="20"/>
        </w:rPr>
        <w:t>Professional communication abi</w:t>
      </w:r>
      <w:r>
        <w:rPr>
          <w:sz w:val="20"/>
        </w:rPr>
        <w:t xml:space="preserve">lities, both written and oral, </w:t>
      </w:r>
      <w:r w:rsidRPr="00D56043">
        <w:rPr>
          <w:sz w:val="20"/>
        </w:rPr>
        <w:t xml:space="preserve">Excellent </w:t>
      </w:r>
      <w:r w:rsidR="002F1605">
        <w:rPr>
          <w:sz w:val="20"/>
        </w:rPr>
        <w:t>organization</w:t>
      </w:r>
      <w:r w:rsidR="002F1605" w:rsidRPr="00A07F11">
        <w:rPr>
          <w:sz w:val="20"/>
        </w:rPr>
        <w:t>al</w:t>
      </w:r>
      <w:r w:rsidRPr="00A07F11">
        <w:rPr>
          <w:sz w:val="20"/>
        </w:rPr>
        <w:t xml:space="preserve"> and administrative skills, Close attention to small details, critical thinking, decision making, and leadership capabilities.</w:t>
      </w:r>
    </w:p>
    <w:p w14:paraId="04DCE246" w14:textId="3BFF99F7" w:rsidR="00A07F11" w:rsidRDefault="00A07F11" w:rsidP="00A07F11">
      <w:pPr>
        <w:pStyle w:val="ListParagraph"/>
        <w:numPr>
          <w:ilvl w:val="0"/>
          <w:numId w:val="14"/>
        </w:numPr>
        <w:spacing w:line="276" w:lineRule="auto"/>
        <w:rPr>
          <w:sz w:val="20"/>
        </w:rPr>
      </w:pPr>
      <w:r w:rsidRPr="00A07F11">
        <w:rPr>
          <w:sz w:val="20"/>
        </w:rPr>
        <w:t xml:space="preserve">Worked in Data Center </w:t>
      </w:r>
      <w:r w:rsidR="002F1605" w:rsidRPr="00A07F11">
        <w:rPr>
          <w:sz w:val="20"/>
        </w:rPr>
        <w:t>Operations,</w:t>
      </w:r>
      <w:r w:rsidRPr="00A07F11">
        <w:rPr>
          <w:sz w:val="20"/>
        </w:rPr>
        <w:t xml:space="preserve"> rack and stack, network patching, server break fix, and cable management.</w:t>
      </w:r>
      <w:r>
        <w:rPr>
          <w:sz w:val="20"/>
        </w:rPr>
        <w:t xml:space="preserve"> </w:t>
      </w:r>
      <w:r w:rsidRPr="00A07F11">
        <w:rPr>
          <w:sz w:val="20"/>
        </w:rPr>
        <w:t xml:space="preserve">Knowledgeable in using Dell iDRAC, HP </w:t>
      </w:r>
      <w:proofErr w:type="spellStart"/>
      <w:r w:rsidRPr="00A07F11">
        <w:rPr>
          <w:sz w:val="20"/>
        </w:rPr>
        <w:t>iLO</w:t>
      </w:r>
      <w:proofErr w:type="spellEnd"/>
      <w:r w:rsidRPr="00A07F11">
        <w:rPr>
          <w:sz w:val="20"/>
        </w:rPr>
        <w:t>, and Putty for troubleshooting server issues.</w:t>
      </w:r>
      <w:r>
        <w:rPr>
          <w:sz w:val="20"/>
        </w:rPr>
        <w:t xml:space="preserve"> </w:t>
      </w:r>
      <w:r w:rsidRPr="00A07F11">
        <w:rPr>
          <w:sz w:val="20"/>
        </w:rPr>
        <w:t>Experienced with Microsoft Windows Server 2012 R2; Installation, Active Directory, DHCP, DNS, RDP, and Power Shell.</w:t>
      </w:r>
    </w:p>
    <w:p w14:paraId="28E148CF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Monitoring and performing on-going maintenance on servers and network equipment.</w:t>
      </w:r>
      <w:r>
        <w:rPr>
          <w:sz w:val="20"/>
        </w:rPr>
        <w:t xml:space="preserve"> </w:t>
      </w:r>
      <w:r w:rsidRPr="00A07F11">
        <w:rPr>
          <w:sz w:val="20"/>
        </w:rPr>
        <w:t>Providing IT support to staff and customers, as well as responding to the server and network issues.</w:t>
      </w:r>
      <w:r>
        <w:rPr>
          <w:sz w:val="20"/>
        </w:rPr>
        <w:t xml:space="preserve"> </w:t>
      </w:r>
      <w:r w:rsidRPr="00A07F11">
        <w:rPr>
          <w:sz w:val="20"/>
        </w:rPr>
        <w:t>Protecting company data by preventing the overheating of data center components.</w:t>
      </w:r>
    </w:p>
    <w:p w14:paraId="65B2FB92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Monitoring all network processes to ensure the smooth flow of data across the network</w:t>
      </w:r>
      <w:r>
        <w:rPr>
          <w:sz w:val="20"/>
        </w:rPr>
        <w:t xml:space="preserve">. </w:t>
      </w:r>
      <w:r w:rsidRPr="00A07F11">
        <w:rPr>
          <w:sz w:val="20"/>
        </w:rPr>
        <w:t>Collaborating with software and network engineering teams on network efficiency.</w:t>
      </w:r>
    </w:p>
    <w:p w14:paraId="1E6A1018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Documenting processes and keeping event logs.</w:t>
      </w:r>
      <w:r>
        <w:rPr>
          <w:sz w:val="20"/>
        </w:rPr>
        <w:t xml:space="preserve"> </w:t>
      </w:r>
      <w:r w:rsidRPr="00A07F11">
        <w:rPr>
          <w:sz w:val="20"/>
        </w:rPr>
        <w:t>Advising on the procurement of new data center equipment.</w:t>
      </w:r>
      <w:r>
        <w:rPr>
          <w:sz w:val="20"/>
        </w:rPr>
        <w:t xml:space="preserve"> </w:t>
      </w:r>
      <w:r w:rsidRPr="00A07F11">
        <w:rPr>
          <w:sz w:val="20"/>
        </w:rPr>
        <w:t>Keeping track of developing trends in data center technologies.</w:t>
      </w:r>
    </w:p>
    <w:p w14:paraId="65F82C74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Perform preventative maintenance on data center according to schedule and ensure effective working of mechanical building systems.</w:t>
      </w:r>
      <w:r>
        <w:rPr>
          <w:sz w:val="20"/>
        </w:rPr>
        <w:t xml:space="preserve"> </w:t>
      </w:r>
      <w:r w:rsidRPr="00A07F11">
        <w:rPr>
          <w:sz w:val="20"/>
        </w:rPr>
        <w:t>Maintain all operations systems and perform all emergency functions required for smooth operation.</w:t>
      </w:r>
    </w:p>
    <w:p w14:paraId="7CCE3FC5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Administer all service requests and provide resolutions to achieve required goals.</w:t>
      </w:r>
      <w:r>
        <w:rPr>
          <w:sz w:val="20"/>
        </w:rPr>
        <w:t xml:space="preserve"> </w:t>
      </w:r>
      <w:r w:rsidRPr="00A07F11">
        <w:rPr>
          <w:sz w:val="20"/>
        </w:rPr>
        <w:t xml:space="preserve">Manage and perform all critical and </w:t>
      </w:r>
      <w:proofErr w:type="spellStart"/>
      <w:proofErr w:type="gramStart"/>
      <w:r w:rsidRPr="00A07F11">
        <w:rPr>
          <w:sz w:val="20"/>
        </w:rPr>
        <w:t>non critical</w:t>
      </w:r>
      <w:proofErr w:type="spellEnd"/>
      <w:proofErr w:type="gramEnd"/>
      <w:r w:rsidRPr="00A07F11">
        <w:rPr>
          <w:sz w:val="20"/>
        </w:rPr>
        <w:t xml:space="preserve"> processes and participate in various predictive maintenance programs.</w:t>
      </w:r>
    </w:p>
    <w:p w14:paraId="0F715C69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Administer all emergency backup and ensure no interruptions in operations for same</w:t>
      </w:r>
      <w:r>
        <w:rPr>
          <w:sz w:val="20"/>
        </w:rPr>
        <w:t xml:space="preserve">. </w:t>
      </w:r>
      <w:r w:rsidRPr="00A07F11">
        <w:rPr>
          <w:sz w:val="20"/>
        </w:rPr>
        <w:t xml:space="preserve">Analyze </w:t>
      </w:r>
      <w:proofErr w:type="spellStart"/>
      <w:r w:rsidRPr="00A07F11">
        <w:rPr>
          <w:sz w:val="20"/>
        </w:rPr>
        <w:t>equipments</w:t>
      </w:r>
      <w:proofErr w:type="spellEnd"/>
      <w:r w:rsidRPr="00A07F11">
        <w:rPr>
          <w:sz w:val="20"/>
        </w:rPr>
        <w:t xml:space="preserve"> and perform repair as per requirement.</w:t>
      </w:r>
      <w:r>
        <w:rPr>
          <w:sz w:val="20"/>
        </w:rPr>
        <w:t xml:space="preserve"> </w:t>
      </w:r>
      <w:r w:rsidRPr="00A07F11">
        <w:rPr>
          <w:sz w:val="20"/>
        </w:rPr>
        <w:t xml:space="preserve">Maintain inventory for </w:t>
      </w:r>
      <w:proofErr w:type="spellStart"/>
      <w:r w:rsidRPr="00A07F11">
        <w:rPr>
          <w:sz w:val="20"/>
        </w:rPr>
        <w:t>equipments</w:t>
      </w:r>
      <w:proofErr w:type="spellEnd"/>
      <w:r w:rsidRPr="00A07F11">
        <w:rPr>
          <w:sz w:val="20"/>
        </w:rPr>
        <w:t xml:space="preserve"> keep records of warranty for all tools and </w:t>
      </w:r>
      <w:proofErr w:type="spellStart"/>
      <w:r w:rsidRPr="00A07F11">
        <w:rPr>
          <w:sz w:val="20"/>
        </w:rPr>
        <w:t>equipments</w:t>
      </w:r>
      <w:proofErr w:type="spellEnd"/>
      <w:r w:rsidRPr="00A07F11">
        <w:rPr>
          <w:sz w:val="20"/>
        </w:rPr>
        <w:t>.</w:t>
      </w:r>
    </w:p>
    <w:p w14:paraId="0AF2D4BB" w14:textId="77777777" w:rsidR="00A07F11" w:rsidRPr="00A07F11" w:rsidRDefault="00A07F11" w:rsidP="00A07F11">
      <w:pPr>
        <w:pStyle w:val="ListParagraph"/>
        <w:numPr>
          <w:ilvl w:val="0"/>
          <w:numId w:val="14"/>
        </w:numPr>
        <w:rPr>
          <w:sz w:val="20"/>
        </w:rPr>
      </w:pPr>
      <w:r w:rsidRPr="00A07F11">
        <w:rPr>
          <w:sz w:val="20"/>
        </w:rPr>
        <w:t>Perform basic repair to basic building components.</w:t>
      </w:r>
      <w:r>
        <w:rPr>
          <w:sz w:val="20"/>
        </w:rPr>
        <w:t xml:space="preserve"> </w:t>
      </w:r>
      <w:r w:rsidRPr="00A07F11">
        <w:rPr>
          <w:sz w:val="20"/>
        </w:rPr>
        <w:t>Supervise work and maintain comprehensive workflow and ticketing system.</w:t>
      </w:r>
      <w:r>
        <w:rPr>
          <w:sz w:val="20"/>
        </w:rPr>
        <w:t xml:space="preserve"> </w:t>
      </w:r>
      <w:r w:rsidRPr="00A07F11">
        <w:rPr>
          <w:sz w:val="20"/>
        </w:rPr>
        <w:t>Manage all reoccurring problems and ensure work within timeframe and according to capacity demands.</w:t>
      </w:r>
    </w:p>
    <w:p w14:paraId="20D7C055" w14:textId="77777777" w:rsidR="00A07F11" w:rsidRPr="00A07F11" w:rsidRDefault="00A07F11" w:rsidP="00A07F11">
      <w:pPr>
        <w:pStyle w:val="ListParagraph"/>
        <w:numPr>
          <w:ilvl w:val="0"/>
          <w:numId w:val="14"/>
        </w:numPr>
        <w:spacing w:line="276" w:lineRule="auto"/>
        <w:rPr>
          <w:sz w:val="20"/>
        </w:rPr>
      </w:pPr>
      <w:r w:rsidRPr="00A07F11">
        <w:rPr>
          <w:sz w:val="20"/>
        </w:rPr>
        <w:t xml:space="preserve">Design and install well-functioning computer networks, </w:t>
      </w:r>
      <w:proofErr w:type="gramStart"/>
      <w:r w:rsidRPr="00A07F11">
        <w:rPr>
          <w:sz w:val="20"/>
        </w:rPr>
        <w:t>connections</w:t>
      </w:r>
      <w:proofErr w:type="gramEnd"/>
      <w:r w:rsidRPr="00A07F11">
        <w:rPr>
          <w:sz w:val="20"/>
        </w:rPr>
        <w:t xml:space="preserve"> and cabling</w:t>
      </w:r>
      <w:r>
        <w:rPr>
          <w:sz w:val="20"/>
        </w:rPr>
        <w:t xml:space="preserve">. </w:t>
      </w:r>
      <w:r w:rsidRPr="00A07F11">
        <w:rPr>
          <w:sz w:val="20"/>
        </w:rPr>
        <w:t>Perform troubleshooting to system failures and identify bottlenecks to ensure long term efficiency of network</w:t>
      </w:r>
    </w:p>
    <w:p w14:paraId="5277E777" w14:textId="51FE6642" w:rsidR="0007682B" w:rsidRPr="002F1605" w:rsidRDefault="00A07F11" w:rsidP="002F1605">
      <w:pPr>
        <w:pStyle w:val="ListParagraph"/>
        <w:numPr>
          <w:ilvl w:val="0"/>
          <w:numId w:val="14"/>
        </w:numPr>
        <w:spacing w:line="276" w:lineRule="auto"/>
        <w:rPr>
          <w:sz w:val="20"/>
        </w:rPr>
      </w:pPr>
      <w:r w:rsidRPr="00A07F11">
        <w:rPr>
          <w:sz w:val="20"/>
        </w:rPr>
        <w:t>Inspect LAN infrastructure and fix minor or major problems/bugs</w:t>
      </w:r>
      <w:r>
        <w:rPr>
          <w:sz w:val="20"/>
        </w:rPr>
        <w:t xml:space="preserve">. </w:t>
      </w:r>
      <w:r w:rsidRPr="00A07F11">
        <w:rPr>
          <w:sz w:val="20"/>
        </w:rPr>
        <w:t>Test and configure software and maintain and repair hardware and peripheral devices</w:t>
      </w:r>
      <w:r>
        <w:rPr>
          <w:sz w:val="20"/>
        </w:rPr>
        <w:t xml:space="preserve">. </w:t>
      </w:r>
      <w:r w:rsidRPr="00A07F11">
        <w:rPr>
          <w:sz w:val="20"/>
        </w:rPr>
        <w:t>Evaluate network performance and find ways of improvement</w:t>
      </w:r>
      <w:r>
        <w:rPr>
          <w:sz w:val="20"/>
        </w:rPr>
        <w:t xml:space="preserve">. </w:t>
      </w:r>
      <w:r w:rsidRPr="00A07F11">
        <w:rPr>
          <w:sz w:val="20"/>
        </w:rPr>
        <w:t>Provide technical direction to co-workers on computer and network usage and offer comprehensive advice and instructions</w:t>
      </w:r>
      <w:r w:rsidR="00827BAE" w:rsidRPr="002F1605">
        <w:rPr>
          <w:sz w:val="20"/>
        </w:rPr>
        <w:t>.</w:t>
      </w:r>
    </w:p>
    <w:p w14:paraId="5CF79FB0" w14:textId="77777777" w:rsidR="00840DA6" w:rsidRPr="00840DA6" w:rsidRDefault="00840DA6" w:rsidP="00906E3F">
      <w:pPr>
        <w:spacing w:line="276" w:lineRule="auto"/>
        <w:rPr>
          <w:sz w:val="20"/>
        </w:rPr>
      </w:pPr>
    </w:p>
    <w:p w14:paraId="5FDDE5BD" w14:textId="77777777" w:rsidR="00CE3115" w:rsidRDefault="00CE3115" w:rsidP="00906E3F">
      <w:pPr>
        <w:spacing w:line="276" w:lineRule="auto"/>
        <w:rPr>
          <w:sz w:val="20"/>
        </w:rPr>
      </w:pPr>
    </w:p>
    <w:p w14:paraId="20C7C8BC" w14:textId="77777777" w:rsidR="002F1605" w:rsidRDefault="002F1605" w:rsidP="00906E3F">
      <w:pPr>
        <w:pBdr>
          <w:bottom w:val="dotted" w:sz="4" w:space="1" w:color="auto"/>
        </w:pBdr>
        <w:spacing w:line="276" w:lineRule="auto"/>
        <w:rPr>
          <w:color w:val="44546A"/>
          <w:sz w:val="21"/>
          <w:szCs w:val="21"/>
        </w:rPr>
      </w:pPr>
    </w:p>
    <w:p w14:paraId="0087273D" w14:textId="77777777" w:rsidR="002F1605" w:rsidRDefault="002F1605" w:rsidP="00906E3F">
      <w:pPr>
        <w:pBdr>
          <w:bottom w:val="dotted" w:sz="4" w:space="1" w:color="auto"/>
        </w:pBdr>
        <w:spacing w:line="276" w:lineRule="auto"/>
        <w:rPr>
          <w:color w:val="44546A"/>
          <w:sz w:val="21"/>
          <w:szCs w:val="21"/>
        </w:rPr>
      </w:pPr>
    </w:p>
    <w:p w14:paraId="5EC36225" w14:textId="2B6C9B1B" w:rsidR="00FC6F67" w:rsidRPr="000C5DA1" w:rsidRDefault="009A294E" w:rsidP="00906E3F">
      <w:pPr>
        <w:pBdr>
          <w:bottom w:val="dotted" w:sz="4" w:space="1" w:color="auto"/>
        </w:pBdr>
        <w:spacing w:line="276" w:lineRule="auto"/>
        <w:rPr>
          <w:b/>
          <w:color w:val="002060"/>
          <w:sz w:val="19"/>
          <w:szCs w:val="19"/>
        </w:rPr>
      </w:pPr>
      <w:r w:rsidRPr="000C5DA1">
        <w:rPr>
          <w:color w:val="44546A"/>
          <w:sz w:val="21"/>
          <w:szCs w:val="21"/>
        </w:rPr>
        <w:lastRenderedPageBreak/>
        <w:t>EDUCATION</w:t>
      </w:r>
      <w:r w:rsidR="00DA235F" w:rsidRPr="000C5DA1">
        <w:rPr>
          <w:color w:val="44546A"/>
          <w:sz w:val="21"/>
          <w:szCs w:val="21"/>
        </w:rPr>
        <w:t xml:space="preserve"> </w:t>
      </w:r>
    </w:p>
    <w:p w14:paraId="2E057BAC" w14:textId="040F64C9" w:rsidR="00F31E4E" w:rsidRDefault="00F31E4E" w:rsidP="00F31E4E">
      <w:pPr>
        <w:pStyle w:val="ListParagraph"/>
        <w:numPr>
          <w:ilvl w:val="0"/>
          <w:numId w:val="29"/>
        </w:numPr>
        <w:spacing w:line="276" w:lineRule="auto"/>
        <w:rPr>
          <w:b/>
          <w:color w:val="002060"/>
          <w:sz w:val="20"/>
        </w:rPr>
      </w:pPr>
      <w:r w:rsidRPr="00F31E4E">
        <w:rPr>
          <w:b/>
          <w:color w:val="002060"/>
          <w:sz w:val="20"/>
        </w:rPr>
        <w:t>Mission College — Santa Clara, Ca</w:t>
      </w:r>
      <w:r>
        <w:rPr>
          <w:b/>
          <w:color w:val="002060"/>
          <w:sz w:val="20"/>
        </w:rPr>
        <w:t xml:space="preserve"> </w:t>
      </w:r>
      <w:r w:rsidRPr="00F31E4E">
        <w:rPr>
          <w:color w:val="002060"/>
          <w:sz w:val="20"/>
        </w:rPr>
        <w:t>| 20</w:t>
      </w:r>
      <w:r w:rsidR="00A16FD0">
        <w:rPr>
          <w:color w:val="002060"/>
          <w:sz w:val="20"/>
        </w:rPr>
        <w:t>21</w:t>
      </w:r>
    </w:p>
    <w:p w14:paraId="23664D3A" w14:textId="77777777" w:rsidR="00F31E4E" w:rsidRPr="00F31E4E" w:rsidRDefault="00F31E4E" w:rsidP="00F31E4E">
      <w:pPr>
        <w:pStyle w:val="ListParagraph"/>
        <w:spacing w:line="276" w:lineRule="auto"/>
        <w:rPr>
          <w:color w:val="002060"/>
          <w:sz w:val="20"/>
        </w:rPr>
      </w:pPr>
      <w:r w:rsidRPr="00F31E4E">
        <w:rPr>
          <w:color w:val="002060"/>
          <w:sz w:val="20"/>
        </w:rPr>
        <w:t>Associate Degree in Computer Network Technology</w:t>
      </w:r>
    </w:p>
    <w:p w14:paraId="67F2871A" w14:textId="77777777" w:rsidR="00892BB9" w:rsidRPr="00C25047" w:rsidRDefault="00892BB9" w:rsidP="00C25047">
      <w:pPr>
        <w:spacing w:line="276" w:lineRule="auto"/>
        <w:rPr>
          <w:color w:val="002060"/>
          <w:sz w:val="20"/>
          <w:szCs w:val="20"/>
        </w:rPr>
      </w:pPr>
    </w:p>
    <w:p w14:paraId="5E35DA8B" w14:textId="77777777" w:rsidR="00FC6F67" w:rsidRPr="000C5DA1" w:rsidRDefault="00FC6F67" w:rsidP="00906E3F">
      <w:pPr>
        <w:pBdr>
          <w:bottom w:val="dotted" w:sz="4" w:space="0" w:color="auto"/>
        </w:pBdr>
        <w:spacing w:line="276" w:lineRule="auto"/>
        <w:rPr>
          <w:color w:val="44546A"/>
          <w:sz w:val="21"/>
          <w:szCs w:val="21"/>
        </w:rPr>
      </w:pPr>
      <w:r w:rsidRPr="000C5DA1">
        <w:rPr>
          <w:color w:val="44546A"/>
          <w:sz w:val="21"/>
          <w:szCs w:val="21"/>
        </w:rPr>
        <w:t>REFRENCES</w:t>
      </w:r>
    </w:p>
    <w:p w14:paraId="530DE820" w14:textId="77777777" w:rsidR="00C25047" w:rsidRPr="00C25047" w:rsidRDefault="00C25047" w:rsidP="00C25047">
      <w:pPr>
        <w:spacing w:line="276" w:lineRule="auto"/>
        <w:rPr>
          <w:color w:val="002060"/>
          <w:sz w:val="21"/>
          <w:szCs w:val="21"/>
        </w:rPr>
      </w:pPr>
      <w:r>
        <w:rPr>
          <w:color w:val="002060"/>
          <w:sz w:val="21"/>
          <w:szCs w:val="21"/>
        </w:rPr>
        <w:t>Available on your request</w:t>
      </w:r>
    </w:p>
    <w:p w14:paraId="578F0777" w14:textId="77777777" w:rsidR="00023418" w:rsidRPr="007B4F0E" w:rsidRDefault="00023418" w:rsidP="007B4F0E">
      <w:pPr>
        <w:spacing w:line="276" w:lineRule="auto"/>
        <w:rPr>
          <w:color w:val="002060"/>
          <w:sz w:val="19"/>
          <w:szCs w:val="19"/>
        </w:rPr>
      </w:pPr>
    </w:p>
    <w:sectPr w:rsidR="00023418" w:rsidRPr="007B4F0E" w:rsidSect="00B62318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50DAC" w14:textId="77777777" w:rsidR="002275F5" w:rsidRDefault="002275F5" w:rsidP="00B633BA">
      <w:r>
        <w:separator/>
      </w:r>
    </w:p>
  </w:endnote>
  <w:endnote w:type="continuationSeparator" w:id="0">
    <w:p w14:paraId="147F3356" w14:textId="77777777" w:rsidR="002275F5" w:rsidRDefault="002275F5" w:rsidP="00B633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Mini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fair Display Black">
    <w:altName w:val="Calibri"/>
    <w:charset w:val="4D"/>
    <w:family w:val="auto"/>
    <w:pitch w:val="variable"/>
    <w:sig w:usb0="20000207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8D097" w14:textId="1E7BFE1F" w:rsidR="00F51D11" w:rsidRDefault="00DB64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F0EF983" wp14:editId="3118C64B">
              <wp:simplePos x="0" y="0"/>
              <wp:positionH relativeFrom="page">
                <wp:posOffset>-63500</wp:posOffset>
              </wp:positionH>
              <wp:positionV relativeFrom="paragraph">
                <wp:posOffset>151130</wp:posOffset>
              </wp:positionV>
              <wp:extent cx="7849235" cy="48577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49235" cy="485775"/>
                      </a:xfrm>
                      <a:prstGeom prst="rect">
                        <a:avLst/>
                      </a:prstGeom>
                      <a:solidFill>
                        <a:srgbClr val="E7E6E6">
                          <a:lumMod val="75000"/>
                        </a:srgbClr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028F69" id="Rectangle 2" o:spid="_x0000_s1026" style="position:absolute;margin-left:-5pt;margin-top:11.9pt;width:618.05pt;height:38.25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" fillcolor="#afabab" stroked="f" strokeweight="1pt"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F6BFA" w14:textId="5C6894AE" w:rsidR="00F51D11" w:rsidRDefault="00DB64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C86DCD5" wp14:editId="408C2B5E">
              <wp:simplePos x="0" y="0"/>
              <wp:positionH relativeFrom="page">
                <wp:posOffset>-63500</wp:posOffset>
              </wp:positionH>
              <wp:positionV relativeFrom="paragraph">
                <wp:posOffset>151130</wp:posOffset>
              </wp:positionV>
              <wp:extent cx="7849235" cy="485775"/>
              <wp:effectExtent l="0" t="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49235" cy="485775"/>
                      </a:xfrm>
                      <a:prstGeom prst="rect">
                        <a:avLst/>
                      </a:prstGeom>
                      <a:solidFill>
                        <a:srgbClr val="E7E6E6">
                          <a:lumMod val="75000"/>
                        </a:srgbClr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99A177" id="Rectangle 2" o:spid="_x0000_s1026" style="position:absolute;margin-left:-5pt;margin-top:11.9pt;width:618.05pt;height:38.2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" fillcolor="#afabab" stroked="f" strokeweight="1pt">
              <w10:wrap anchorx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4ED4" w14:textId="005DEE49" w:rsidR="00DA235F" w:rsidRDefault="00DB64D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CD2CF74" wp14:editId="4627CFDB">
              <wp:simplePos x="0" y="0"/>
              <wp:positionH relativeFrom="page">
                <wp:posOffset>-63500</wp:posOffset>
              </wp:positionH>
              <wp:positionV relativeFrom="paragraph">
                <wp:posOffset>151130</wp:posOffset>
              </wp:positionV>
              <wp:extent cx="7849235" cy="485775"/>
              <wp:effectExtent l="0" t="0" r="0" b="0"/>
              <wp:wrapNone/>
              <wp:docPr id="3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849235" cy="485775"/>
                      </a:xfrm>
                      <a:prstGeom prst="rect">
                        <a:avLst/>
                      </a:prstGeom>
                      <a:solidFill>
                        <a:srgbClr val="E7E6E6">
                          <a:lumMod val="75000"/>
                        </a:srgbClr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3CDDE3" id="Rectangle 2" o:spid="_x0000_s1026" style="position:absolute;margin-left:-5pt;margin-top:11.9pt;width:618.05pt;height:38.2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" fillcolor="#afabab" stroked="f" strokeweight="1pt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99566" w14:textId="77777777" w:rsidR="002275F5" w:rsidRDefault="002275F5" w:rsidP="00B633BA">
      <w:r>
        <w:separator/>
      </w:r>
    </w:p>
  </w:footnote>
  <w:footnote w:type="continuationSeparator" w:id="0">
    <w:p w14:paraId="76BD918B" w14:textId="77777777" w:rsidR="002275F5" w:rsidRDefault="002275F5" w:rsidP="00B63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60620"/>
    <w:multiLevelType w:val="hybridMultilevel"/>
    <w:tmpl w:val="7D406E7C"/>
    <w:lvl w:ilvl="0" w:tplc="F55ED82E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D3490B"/>
    <w:multiLevelType w:val="hybridMultilevel"/>
    <w:tmpl w:val="9B9EAD50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B1F8F"/>
    <w:multiLevelType w:val="hybridMultilevel"/>
    <w:tmpl w:val="F258D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A66FE6"/>
    <w:multiLevelType w:val="hybridMultilevel"/>
    <w:tmpl w:val="332ED9A8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E5E45"/>
    <w:multiLevelType w:val="hybridMultilevel"/>
    <w:tmpl w:val="E04C5CDA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FD63D6"/>
    <w:multiLevelType w:val="hybridMultilevel"/>
    <w:tmpl w:val="4B56B2B4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E0E69"/>
    <w:multiLevelType w:val="hybridMultilevel"/>
    <w:tmpl w:val="F446D6F6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5014B8"/>
    <w:multiLevelType w:val="multilevel"/>
    <w:tmpl w:val="25102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781C3C"/>
    <w:multiLevelType w:val="multilevel"/>
    <w:tmpl w:val="B7221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EC62F8D"/>
    <w:multiLevelType w:val="multilevel"/>
    <w:tmpl w:val="FA66B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920451"/>
    <w:multiLevelType w:val="multilevel"/>
    <w:tmpl w:val="8B606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941CAF"/>
    <w:multiLevelType w:val="multilevel"/>
    <w:tmpl w:val="24C4D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65448E"/>
    <w:multiLevelType w:val="hybridMultilevel"/>
    <w:tmpl w:val="8506D490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F73048"/>
    <w:multiLevelType w:val="hybridMultilevel"/>
    <w:tmpl w:val="0BB44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04039"/>
    <w:multiLevelType w:val="hybridMultilevel"/>
    <w:tmpl w:val="68AE775E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CF2672"/>
    <w:multiLevelType w:val="multilevel"/>
    <w:tmpl w:val="3D6E2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8580E70"/>
    <w:multiLevelType w:val="multilevel"/>
    <w:tmpl w:val="FC32B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8DB3DAE"/>
    <w:multiLevelType w:val="hybridMultilevel"/>
    <w:tmpl w:val="1826C608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346DF3"/>
    <w:multiLevelType w:val="hybridMultilevel"/>
    <w:tmpl w:val="96CC94E4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B7D1D"/>
    <w:multiLevelType w:val="multilevel"/>
    <w:tmpl w:val="4FAC0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E625127"/>
    <w:multiLevelType w:val="hybridMultilevel"/>
    <w:tmpl w:val="276A7A58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501682"/>
    <w:multiLevelType w:val="hybridMultilevel"/>
    <w:tmpl w:val="5176874E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7E0F4D"/>
    <w:multiLevelType w:val="multilevel"/>
    <w:tmpl w:val="69D45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4D6B23"/>
    <w:multiLevelType w:val="hybridMultilevel"/>
    <w:tmpl w:val="CFB27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6F2B86"/>
    <w:multiLevelType w:val="hybridMultilevel"/>
    <w:tmpl w:val="59B87A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05958A4"/>
    <w:multiLevelType w:val="hybridMultilevel"/>
    <w:tmpl w:val="C5F00898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03665"/>
    <w:multiLevelType w:val="hybridMultilevel"/>
    <w:tmpl w:val="DC2ACE5E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790D4D"/>
    <w:multiLevelType w:val="hybridMultilevel"/>
    <w:tmpl w:val="6CA8EB4A"/>
    <w:lvl w:ilvl="0" w:tplc="F55ED8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546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EF1F41"/>
    <w:multiLevelType w:val="hybridMultilevel"/>
    <w:tmpl w:val="847ABBF2"/>
    <w:lvl w:ilvl="0" w:tplc="F00A6354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E764FE0"/>
    <w:multiLevelType w:val="hybridMultilevel"/>
    <w:tmpl w:val="2DF8E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4"/>
  </w:num>
  <w:num w:numId="3">
    <w:abstractNumId w:val="1"/>
  </w:num>
  <w:num w:numId="4">
    <w:abstractNumId w:val="27"/>
  </w:num>
  <w:num w:numId="5">
    <w:abstractNumId w:val="20"/>
  </w:num>
  <w:num w:numId="6">
    <w:abstractNumId w:val="13"/>
  </w:num>
  <w:num w:numId="7">
    <w:abstractNumId w:val="5"/>
  </w:num>
  <w:num w:numId="8">
    <w:abstractNumId w:val="17"/>
  </w:num>
  <w:num w:numId="9">
    <w:abstractNumId w:val="25"/>
  </w:num>
  <w:num w:numId="10">
    <w:abstractNumId w:val="3"/>
  </w:num>
  <w:num w:numId="11">
    <w:abstractNumId w:val="6"/>
  </w:num>
  <w:num w:numId="12">
    <w:abstractNumId w:val="12"/>
  </w:num>
  <w:num w:numId="13">
    <w:abstractNumId w:val="18"/>
  </w:num>
  <w:num w:numId="14">
    <w:abstractNumId w:val="0"/>
  </w:num>
  <w:num w:numId="15">
    <w:abstractNumId w:val="22"/>
  </w:num>
  <w:num w:numId="16">
    <w:abstractNumId w:val="11"/>
  </w:num>
  <w:num w:numId="17">
    <w:abstractNumId w:val="21"/>
  </w:num>
  <w:num w:numId="18">
    <w:abstractNumId w:val="19"/>
  </w:num>
  <w:num w:numId="19">
    <w:abstractNumId w:val="26"/>
  </w:num>
  <w:num w:numId="20">
    <w:abstractNumId w:val="9"/>
  </w:num>
  <w:num w:numId="21">
    <w:abstractNumId w:val="8"/>
  </w:num>
  <w:num w:numId="22">
    <w:abstractNumId w:val="16"/>
  </w:num>
  <w:num w:numId="23">
    <w:abstractNumId w:val="10"/>
  </w:num>
  <w:num w:numId="24">
    <w:abstractNumId w:val="15"/>
  </w:num>
  <w:num w:numId="25">
    <w:abstractNumId w:val="29"/>
  </w:num>
  <w:num w:numId="26">
    <w:abstractNumId w:val="2"/>
  </w:num>
  <w:num w:numId="27">
    <w:abstractNumId w:val="24"/>
  </w:num>
  <w:num w:numId="28">
    <w:abstractNumId w:val="23"/>
  </w:num>
  <w:num w:numId="29">
    <w:abstractNumId w:val="4"/>
  </w:num>
  <w:num w:numId="30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LIwNDQxMzIwMjRV0lEKTi0uzszPAykwqgUA8w4JrCwAAAA="/>
  </w:docVars>
  <w:rsids>
    <w:rsidRoot w:val="00F6693C"/>
    <w:rsid w:val="0001098E"/>
    <w:rsid w:val="000138AD"/>
    <w:rsid w:val="00015405"/>
    <w:rsid w:val="000229E8"/>
    <w:rsid w:val="00023418"/>
    <w:rsid w:val="00023898"/>
    <w:rsid w:val="00024C63"/>
    <w:rsid w:val="00026D5E"/>
    <w:rsid w:val="00026D63"/>
    <w:rsid w:val="00036D30"/>
    <w:rsid w:val="000378BD"/>
    <w:rsid w:val="00040A02"/>
    <w:rsid w:val="00044347"/>
    <w:rsid w:val="0004523C"/>
    <w:rsid w:val="00050698"/>
    <w:rsid w:val="000532A7"/>
    <w:rsid w:val="00065DA8"/>
    <w:rsid w:val="0007682B"/>
    <w:rsid w:val="0009087D"/>
    <w:rsid w:val="00093129"/>
    <w:rsid w:val="000A2F06"/>
    <w:rsid w:val="000A48EC"/>
    <w:rsid w:val="000A6DD9"/>
    <w:rsid w:val="000B76A7"/>
    <w:rsid w:val="000C1BEE"/>
    <w:rsid w:val="000C5DA1"/>
    <w:rsid w:val="000E2162"/>
    <w:rsid w:val="000E7154"/>
    <w:rsid w:val="000F223E"/>
    <w:rsid w:val="000F24E9"/>
    <w:rsid w:val="0011289E"/>
    <w:rsid w:val="00115388"/>
    <w:rsid w:val="001378F1"/>
    <w:rsid w:val="00142196"/>
    <w:rsid w:val="00150AAD"/>
    <w:rsid w:val="001554DC"/>
    <w:rsid w:val="0015566E"/>
    <w:rsid w:val="0016736B"/>
    <w:rsid w:val="00184741"/>
    <w:rsid w:val="001A126A"/>
    <w:rsid w:val="001A222A"/>
    <w:rsid w:val="001A2D33"/>
    <w:rsid w:val="001A3979"/>
    <w:rsid w:val="001A402F"/>
    <w:rsid w:val="001A4C57"/>
    <w:rsid w:val="001B1E3A"/>
    <w:rsid w:val="001B37AE"/>
    <w:rsid w:val="001C0740"/>
    <w:rsid w:val="001C3FB0"/>
    <w:rsid w:val="001C4181"/>
    <w:rsid w:val="001D177C"/>
    <w:rsid w:val="001D6D0F"/>
    <w:rsid w:val="001D76AD"/>
    <w:rsid w:val="001E4039"/>
    <w:rsid w:val="001E71AF"/>
    <w:rsid w:val="001F1720"/>
    <w:rsid w:val="001F5B06"/>
    <w:rsid w:val="002072F0"/>
    <w:rsid w:val="00214545"/>
    <w:rsid w:val="002248F5"/>
    <w:rsid w:val="002275F5"/>
    <w:rsid w:val="00241C57"/>
    <w:rsid w:val="00244F9C"/>
    <w:rsid w:val="00245689"/>
    <w:rsid w:val="00247AA3"/>
    <w:rsid w:val="00252D9B"/>
    <w:rsid w:val="00255351"/>
    <w:rsid w:val="00257AB7"/>
    <w:rsid w:val="0026208C"/>
    <w:rsid w:val="00267C6F"/>
    <w:rsid w:val="00270552"/>
    <w:rsid w:val="00270B96"/>
    <w:rsid w:val="00277CCB"/>
    <w:rsid w:val="00284681"/>
    <w:rsid w:val="0029194C"/>
    <w:rsid w:val="002A4442"/>
    <w:rsid w:val="002A641A"/>
    <w:rsid w:val="002B165D"/>
    <w:rsid w:val="002B387D"/>
    <w:rsid w:val="002B51CC"/>
    <w:rsid w:val="002B76B4"/>
    <w:rsid w:val="002C05E8"/>
    <w:rsid w:val="002C15AF"/>
    <w:rsid w:val="002C4E9F"/>
    <w:rsid w:val="002D619C"/>
    <w:rsid w:val="002D6D5F"/>
    <w:rsid w:val="002E0A91"/>
    <w:rsid w:val="002E0E81"/>
    <w:rsid w:val="002E2410"/>
    <w:rsid w:val="002F1605"/>
    <w:rsid w:val="00304EFC"/>
    <w:rsid w:val="00310506"/>
    <w:rsid w:val="0031092E"/>
    <w:rsid w:val="003153A2"/>
    <w:rsid w:val="00324AB3"/>
    <w:rsid w:val="00331209"/>
    <w:rsid w:val="003417D5"/>
    <w:rsid w:val="00343A42"/>
    <w:rsid w:val="00344976"/>
    <w:rsid w:val="00347159"/>
    <w:rsid w:val="003612BF"/>
    <w:rsid w:val="00362EB3"/>
    <w:rsid w:val="003A1EED"/>
    <w:rsid w:val="003C6E8E"/>
    <w:rsid w:val="003F5697"/>
    <w:rsid w:val="003F6278"/>
    <w:rsid w:val="004014F3"/>
    <w:rsid w:val="00402B04"/>
    <w:rsid w:val="004222A4"/>
    <w:rsid w:val="004232D3"/>
    <w:rsid w:val="00426F60"/>
    <w:rsid w:val="00432F24"/>
    <w:rsid w:val="00445463"/>
    <w:rsid w:val="00447FB3"/>
    <w:rsid w:val="00460121"/>
    <w:rsid w:val="00462562"/>
    <w:rsid w:val="00474B95"/>
    <w:rsid w:val="0047582E"/>
    <w:rsid w:val="00476700"/>
    <w:rsid w:val="0047795E"/>
    <w:rsid w:val="00483041"/>
    <w:rsid w:val="004A1A2E"/>
    <w:rsid w:val="004A3BDC"/>
    <w:rsid w:val="004B4042"/>
    <w:rsid w:val="004B7A59"/>
    <w:rsid w:val="004C7216"/>
    <w:rsid w:val="004C7955"/>
    <w:rsid w:val="004C7D89"/>
    <w:rsid w:val="004D071F"/>
    <w:rsid w:val="004F22DE"/>
    <w:rsid w:val="005016B0"/>
    <w:rsid w:val="00501774"/>
    <w:rsid w:val="00504F48"/>
    <w:rsid w:val="005052C2"/>
    <w:rsid w:val="00506B62"/>
    <w:rsid w:val="00525239"/>
    <w:rsid w:val="00541DFF"/>
    <w:rsid w:val="00547CB1"/>
    <w:rsid w:val="00552F0D"/>
    <w:rsid w:val="0055548C"/>
    <w:rsid w:val="00556F82"/>
    <w:rsid w:val="00556FE4"/>
    <w:rsid w:val="005627EF"/>
    <w:rsid w:val="00565A8A"/>
    <w:rsid w:val="00597791"/>
    <w:rsid w:val="005A2BB0"/>
    <w:rsid w:val="005B24C0"/>
    <w:rsid w:val="005B4C11"/>
    <w:rsid w:val="005B6732"/>
    <w:rsid w:val="005B6B12"/>
    <w:rsid w:val="005D2CCD"/>
    <w:rsid w:val="005D346F"/>
    <w:rsid w:val="005E0ECB"/>
    <w:rsid w:val="005E160B"/>
    <w:rsid w:val="005F269C"/>
    <w:rsid w:val="0062030C"/>
    <w:rsid w:val="00623663"/>
    <w:rsid w:val="00646E79"/>
    <w:rsid w:val="00650FB2"/>
    <w:rsid w:val="006720F2"/>
    <w:rsid w:val="00682D08"/>
    <w:rsid w:val="00687108"/>
    <w:rsid w:val="006879C7"/>
    <w:rsid w:val="00697DCE"/>
    <w:rsid w:val="006A6504"/>
    <w:rsid w:val="006A6F76"/>
    <w:rsid w:val="006A7ADA"/>
    <w:rsid w:val="006B70BD"/>
    <w:rsid w:val="006C33CE"/>
    <w:rsid w:val="006C48F1"/>
    <w:rsid w:val="006D3560"/>
    <w:rsid w:val="006D3B6E"/>
    <w:rsid w:val="006D6AC3"/>
    <w:rsid w:val="006F2FB0"/>
    <w:rsid w:val="007004E3"/>
    <w:rsid w:val="0070271C"/>
    <w:rsid w:val="007213D4"/>
    <w:rsid w:val="00726986"/>
    <w:rsid w:val="00726E15"/>
    <w:rsid w:val="0072750E"/>
    <w:rsid w:val="00727C9F"/>
    <w:rsid w:val="00727D24"/>
    <w:rsid w:val="0073018E"/>
    <w:rsid w:val="007408D1"/>
    <w:rsid w:val="00750C8D"/>
    <w:rsid w:val="0075334F"/>
    <w:rsid w:val="00753AE2"/>
    <w:rsid w:val="007623A8"/>
    <w:rsid w:val="00763DDC"/>
    <w:rsid w:val="0077748D"/>
    <w:rsid w:val="00783DC7"/>
    <w:rsid w:val="00787F6B"/>
    <w:rsid w:val="0079267C"/>
    <w:rsid w:val="00797A61"/>
    <w:rsid w:val="007A4262"/>
    <w:rsid w:val="007A489C"/>
    <w:rsid w:val="007B121C"/>
    <w:rsid w:val="007B3C94"/>
    <w:rsid w:val="007B4F0E"/>
    <w:rsid w:val="007C07C6"/>
    <w:rsid w:val="007C277E"/>
    <w:rsid w:val="007C3017"/>
    <w:rsid w:val="007C53AC"/>
    <w:rsid w:val="007E1B08"/>
    <w:rsid w:val="008077F9"/>
    <w:rsid w:val="00815721"/>
    <w:rsid w:val="00825D3C"/>
    <w:rsid w:val="00827BAE"/>
    <w:rsid w:val="00834715"/>
    <w:rsid w:val="00840DA6"/>
    <w:rsid w:val="0084467A"/>
    <w:rsid w:val="00845A52"/>
    <w:rsid w:val="0084774E"/>
    <w:rsid w:val="00850D34"/>
    <w:rsid w:val="008546A7"/>
    <w:rsid w:val="00856099"/>
    <w:rsid w:val="00860408"/>
    <w:rsid w:val="00860411"/>
    <w:rsid w:val="00866E81"/>
    <w:rsid w:val="00871241"/>
    <w:rsid w:val="008717F0"/>
    <w:rsid w:val="00875D7C"/>
    <w:rsid w:val="0088320B"/>
    <w:rsid w:val="00886525"/>
    <w:rsid w:val="0089045B"/>
    <w:rsid w:val="00892BB9"/>
    <w:rsid w:val="00893D5D"/>
    <w:rsid w:val="008944AD"/>
    <w:rsid w:val="00894E2E"/>
    <w:rsid w:val="008962EA"/>
    <w:rsid w:val="008A7E96"/>
    <w:rsid w:val="008B2E9D"/>
    <w:rsid w:val="008D4634"/>
    <w:rsid w:val="008D657A"/>
    <w:rsid w:val="008E063E"/>
    <w:rsid w:val="008E0A3A"/>
    <w:rsid w:val="008E5CC6"/>
    <w:rsid w:val="008F4C6F"/>
    <w:rsid w:val="00901AA1"/>
    <w:rsid w:val="00902644"/>
    <w:rsid w:val="00906E3F"/>
    <w:rsid w:val="00911757"/>
    <w:rsid w:val="00921FB3"/>
    <w:rsid w:val="00925228"/>
    <w:rsid w:val="00925EF8"/>
    <w:rsid w:val="0093769B"/>
    <w:rsid w:val="00942D38"/>
    <w:rsid w:val="0095018A"/>
    <w:rsid w:val="00951978"/>
    <w:rsid w:val="0095521B"/>
    <w:rsid w:val="00956789"/>
    <w:rsid w:val="00956CC4"/>
    <w:rsid w:val="0096020D"/>
    <w:rsid w:val="0096457C"/>
    <w:rsid w:val="00964F7D"/>
    <w:rsid w:val="00973EC3"/>
    <w:rsid w:val="00973ED9"/>
    <w:rsid w:val="009974F7"/>
    <w:rsid w:val="009A294E"/>
    <w:rsid w:val="009A2C44"/>
    <w:rsid w:val="009A2EF4"/>
    <w:rsid w:val="009A7F61"/>
    <w:rsid w:val="009C32CA"/>
    <w:rsid w:val="009C5C7C"/>
    <w:rsid w:val="009D0590"/>
    <w:rsid w:val="009D0D60"/>
    <w:rsid w:val="009D7898"/>
    <w:rsid w:val="009F1369"/>
    <w:rsid w:val="009F645E"/>
    <w:rsid w:val="009F7274"/>
    <w:rsid w:val="009F7543"/>
    <w:rsid w:val="009F7BB1"/>
    <w:rsid w:val="00A065A7"/>
    <w:rsid w:val="00A07F11"/>
    <w:rsid w:val="00A10935"/>
    <w:rsid w:val="00A11FE4"/>
    <w:rsid w:val="00A12C07"/>
    <w:rsid w:val="00A15518"/>
    <w:rsid w:val="00A16FD0"/>
    <w:rsid w:val="00A25F88"/>
    <w:rsid w:val="00A42F5A"/>
    <w:rsid w:val="00A52C3C"/>
    <w:rsid w:val="00A53BD8"/>
    <w:rsid w:val="00A60543"/>
    <w:rsid w:val="00A75155"/>
    <w:rsid w:val="00A81D3C"/>
    <w:rsid w:val="00A83404"/>
    <w:rsid w:val="00A84902"/>
    <w:rsid w:val="00AA23D5"/>
    <w:rsid w:val="00AB1F06"/>
    <w:rsid w:val="00AB3CF7"/>
    <w:rsid w:val="00AB52DA"/>
    <w:rsid w:val="00AB7D52"/>
    <w:rsid w:val="00AC4FD3"/>
    <w:rsid w:val="00AC57D6"/>
    <w:rsid w:val="00AC666A"/>
    <w:rsid w:val="00AD3AA4"/>
    <w:rsid w:val="00AE58A2"/>
    <w:rsid w:val="00AE7A83"/>
    <w:rsid w:val="00AE7C36"/>
    <w:rsid w:val="00AF1C58"/>
    <w:rsid w:val="00AF51CD"/>
    <w:rsid w:val="00AF7EEA"/>
    <w:rsid w:val="00B00313"/>
    <w:rsid w:val="00B01415"/>
    <w:rsid w:val="00B06AB3"/>
    <w:rsid w:val="00B07005"/>
    <w:rsid w:val="00B30BE5"/>
    <w:rsid w:val="00B32FB5"/>
    <w:rsid w:val="00B34A17"/>
    <w:rsid w:val="00B40759"/>
    <w:rsid w:val="00B4184C"/>
    <w:rsid w:val="00B42C4D"/>
    <w:rsid w:val="00B62318"/>
    <w:rsid w:val="00B633BA"/>
    <w:rsid w:val="00B76B13"/>
    <w:rsid w:val="00B85991"/>
    <w:rsid w:val="00B93C73"/>
    <w:rsid w:val="00BA41C5"/>
    <w:rsid w:val="00BB7F15"/>
    <w:rsid w:val="00BD1972"/>
    <w:rsid w:val="00BD739C"/>
    <w:rsid w:val="00C02852"/>
    <w:rsid w:val="00C03709"/>
    <w:rsid w:val="00C04D6D"/>
    <w:rsid w:val="00C0737C"/>
    <w:rsid w:val="00C11825"/>
    <w:rsid w:val="00C12AAC"/>
    <w:rsid w:val="00C14022"/>
    <w:rsid w:val="00C21275"/>
    <w:rsid w:val="00C2232B"/>
    <w:rsid w:val="00C25047"/>
    <w:rsid w:val="00C26571"/>
    <w:rsid w:val="00C27FD7"/>
    <w:rsid w:val="00C35F3D"/>
    <w:rsid w:val="00C3779E"/>
    <w:rsid w:val="00C3784A"/>
    <w:rsid w:val="00C43653"/>
    <w:rsid w:val="00C479B1"/>
    <w:rsid w:val="00C54CEC"/>
    <w:rsid w:val="00C559B4"/>
    <w:rsid w:val="00C56018"/>
    <w:rsid w:val="00C72F20"/>
    <w:rsid w:val="00C85F0F"/>
    <w:rsid w:val="00C9060D"/>
    <w:rsid w:val="00C91F48"/>
    <w:rsid w:val="00CA43CC"/>
    <w:rsid w:val="00CB1625"/>
    <w:rsid w:val="00CB200D"/>
    <w:rsid w:val="00CB51AC"/>
    <w:rsid w:val="00CB6CE9"/>
    <w:rsid w:val="00CB7A6A"/>
    <w:rsid w:val="00CD55C5"/>
    <w:rsid w:val="00CD67C7"/>
    <w:rsid w:val="00CD6FF1"/>
    <w:rsid w:val="00CE3115"/>
    <w:rsid w:val="00CF7528"/>
    <w:rsid w:val="00D02AA0"/>
    <w:rsid w:val="00D0629A"/>
    <w:rsid w:val="00D076CD"/>
    <w:rsid w:val="00D13701"/>
    <w:rsid w:val="00D16F44"/>
    <w:rsid w:val="00D22E91"/>
    <w:rsid w:val="00D3349B"/>
    <w:rsid w:val="00D34583"/>
    <w:rsid w:val="00D44CD8"/>
    <w:rsid w:val="00D53B4C"/>
    <w:rsid w:val="00D55569"/>
    <w:rsid w:val="00D56043"/>
    <w:rsid w:val="00D56D65"/>
    <w:rsid w:val="00D62674"/>
    <w:rsid w:val="00D70B74"/>
    <w:rsid w:val="00D77112"/>
    <w:rsid w:val="00D8153A"/>
    <w:rsid w:val="00D85542"/>
    <w:rsid w:val="00D85BD2"/>
    <w:rsid w:val="00D875A4"/>
    <w:rsid w:val="00D87E10"/>
    <w:rsid w:val="00DA05FD"/>
    <w:rsid w:val="00DA1C20"/>
    <w:rsid w:val="00DA235F"/>
    <w:rsid w:val="00DA23E6"/>
    <w:rsid w:val="00DA701B"/>
    <w:rsid w:val="00DB2D9B"/>
    <w:rsid w:val="00DB5526"/>
    <w:rsid w:val="00DB64D6"/>
    <w:rsid w:val="00DB7947"/>
    <w:rsid w:val="00DC09AF"/>
    <w:rsid w:val="00DC4279"/>
    <w:rsid w:val="00DC6B2F"/>
    <w:rsid w:val="00DD559E"/>
    <w:rsid w:val="00DE0257"/>
    <w:rsid w:val="00DE6EDC"/>
    <w:rsid w:val="00DF1961"/>
    <w:rsid w:val="00DF50D0"/>
    <w:rsid w:val="00E055A4"/>
    <w:rsid w:val="00E1402D"/>
    <w:rsid w:val="00E325BC"/>
    <w:rsid w:val="00E3687F"/>
    <w:rsid w:val="00E445B5"/>
    <w:rsid w:val="00E47E19"/>
    <w:rsid w:val="00E52ADA"/>
    <w:rsid w:val="00E5586C"/>
    <w:rsid w:val="00E64D47"/>
    <w:rsid w:val="00E653B4"/>
    <w:rsid w:val="00E6700E"/>
    <w:rsid w:val="00E71DB9"/>
    <w:rsid w:val="00E738C5"/>
    <w:rsid w:val="00E84864"/>
    <w:rsid w:val="00E92B2D"/>
    <w:rsid w:val="00EA04F8"/>
    <w:rsid w:val="00EA1172"/>
    <w:rsid w:val="00EA198E"/>
    <w:rsid w:val="00EA53A4"/>
    <w:rsid w:val="00EA6D65"/>
    <w:rsid w:val="00EA7492"/>
    <w:rsid w:val="00EB02F1"/>
    <w:rsid w:val="00EB5B3C"/>
    <w:rsid w:val="00EC173A"/>
    <w:rsid w:val="00EC4FBF"/>
    <w:rsid w:val="00ED729A"/>
    <w:rsid w:val="00EF07B9"/>
    <w:rsid w:val="00EF0BEE"/>
    <w:rsid w:val="00EF546F"/>
    <w:rsid w:val="00F077E1"/>
    <w:rsid w:val="00F119E5"/>
    <w:rsid w:val="00F14BA2"/>
    <w:rsid w:val="00F15237"/>
    <w:rsid w:val="00F2097A"/>
    <w:rsid w:val="00F220D3"/>
    <w:rsid w:val="00F31E4E"/>
    <w:rsid w:val="00F322B2"/>
    <w:rsid w:val="00F342E1"/>
    <w:rsid w:val="00F42315"/>
    <w:rsid w:val="00F51D11"/>
    <w:rsid w:val="00F66347"/>
    <w:rsid w:val="00F6693C"/>
    <w:rsid w:val="00F74BFE"/>
    <w:rsid w:val="00F803E1"/>
    <w:rsid w:val="00F8174C"/>
    <w:rsid w:val="00F85D74"/>
    <w:rsid w:val="00F9162F"/>
    <w:rsid w:val="00F96AD4"/>
    <w:rsid w:val="00FA44DE"/>
    <w:rsid w:val="00FA46FB"/>
    <w:rsid w:val="00FA52EF"/>
    <w:rsid w:val="00FB5864"/>
    <w:rsid w:val="00FC18EA"/>
    <w:rsid w:val="00FC3116"/>
    <w:rsid w:val="00FC6F67"/>
    <w:rsid w:val="00FC772D"/>
    <w:rsid w:val="00FE47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04089"/>
  <w15:docId w15:val="{2D55635A-33B0-4392-8FB2-C3328E264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D08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Light">
    <w:name w:val="Body Light"/>
    <w:basedOn w:val="Normal"/>
    <w:qFormat/>
    <w:rsid w:val="00F6693C"/>
    <w:pPr>
      <w:spacing w:line="300" w:lineRule="exact"/>
      <w:jc w:val="both"/>
    </w:pPr>
    <w:rPr>
      <w:rFonts w:ascii="Open Sans" w:eastAsia="Minion Pro" w:hAnsi="Open Sans" w:cs="Open Sans"/>
      <w:color w:val="C0C0C0"/>
      <w:sz w:val="18"/>
      <w:szCs w:val="18"/>
    </w:rPr>
  </w:style>
  <w:style w:type="character" w:styleId="Hyperlink">
    <w:name w:val="Hyperlink"/>
    <w:uiPriority w:val="99"/>
    <w:unhideWhenUsed/>
    <w:rsid w:val="00F6693C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F6693C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B633B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33B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33BA"/>
  </w:style>
  <w:style w:type="paragraph" w:styleId="Footer">
    <w:name w:val="footer"/>
    <w:basedOn w:val="Normal"/>
    <w:link w:val="FooterChar"/>
    <w:uiPriority w:val="99"/>
    <w:unhideWhenUsed/>
    <w:rsid w:val="00B633B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33BA"/>
  </w:style>
  <w:style w:type="paragraph" w:styleId="BalloonText">
    <w:name w:val="Balloon Text"/>
    <w:basedOn w:val="Normal"/>
    <w:link w:val="BalloonTextChar"/>
    <w:uiPriority w:val="99"/>
    <w:semiHidden/>
    <w:unhideWhenUsed/>
    <w:rsid w:val="00F342E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342E1"/>
    <w:rPr>
      <w:rFonts w:ascii="Segoe UI" w:hAnsi="Segoe UI" w:cs="Segoe UI"/>
      <w:sz w:val="18"/>
      <w:szCs w:val="18"/>
    </w:rPr>
  </w:style>
  <w:style w:type="paragraph" w:customStyle="1" w:styleId="Achievement">
    <w:name w:val="Achievement"/>
    <w:rsid w:val="00E5586C"/>
  </w:style>
  <w:style w:type="paragraph" w:styleId="BodyText">
    <w:name w:val="Body Text"/>
    <w:basedOn w:val="Normal"/>
    <w:link w:val="BodyTextChar"/>
    <w:uiPriority w:val="99"/>
    <w:semiHidden/>
    <w:unhideWhenUsed/>
    <w:rsid w:val="00E558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586C"/>
    <w:rPr>
      <w:sz w:val="22"/>
      <w:szCs w:val="22"/>
    </w:rPr>
  </w:style>
  <w:style w:type="table" w:styleId="TableGrid">
    <w:name w:val="Table Grid"/>
    <w:basedOn w:val="TableNormal"/>
    <w:uiPriority w:val="39"/>
    <w:rsid w:val="0018474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job">
    <w:name w:val="job"/>
    <w:basedOn w:val="Normal"/>
    <w:rsid w:val="008F4C6F"/>
    <w:pPr>
      <w:tabs>
        <w:tab w:val="right" w:pos="10080"/>
      </w:tabs>
      <w:autoSpaceDE w:val="0"/>
      <w:autoSpaceDN w:val="0"/>
      <w:adjustRightInd w:val="0"/>
      <w:ind w:left="360"/>
    </w:pPr>
    <w:rPr>
      <w:rFonts w:ascii="Garamond" w:hAnsi="Garamond"/>
      <w:b/>
      <w:color w:val="000000"/>
      <w:szCs w:val="20"/>
    </w:rPr>
  </w:style>
  <w:style w:type="paragraph" w:customStyle="1" w:styleId="Standard">
    <w:name w:val="Standard"/>
    <w:rsid w:val="000C5DA1"/>
    <w:pPr>
      <w:suppressAutoHyphens/>
      <w:autoSpaceDN w:val="0"/>
      <w:textAlignment w:val="baseline"/>
    </w:pPr>
    <w:rPr>
      <w:rFonts w:ascii="Arial" w:eastAsia="Times New Roman" w:hAnsi="Arial" w:cs="Arial"/>
      <w:kern w:val="3"/>
      <w:sz w:val="24"/>
      <w:szCs w:val="24"/>
      <w:lang w:val="en-GB" w:eastAsia="zh-CN"/>
    </w:rPr>
  </w:style>
  <w:style w:type="paragraph" w:styleId="NormalWeb">
    <w:name w:val="Normal (Web)"/>
    <w:basedOn w:val="Normal"/>
    <w:uiPriority w:val="99"/>
    <w:unhideWhenUsed/>
    <w:rsid w:val="004F22DE"/>
    <w:pPr>
      <w:spacing w:before="100" w:beforeAutospacing="1" w:after="100" w:afterAutospacing="1"/>
    </w:pPr>
  </w:style>
  <w:style w:type="character" w:styleId="UnresolvedMention">
    <w:name w:val="Unresolved Mention"/>
    <w:basedOn w:val="DefaultParagraphFont"/>
    <w:uiPriority w:val="99"/>
    <w:semiHidden/>
    <w:unhideWhenUsed/>
    <w:rsid w:val="00A16F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13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5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29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67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6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6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5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7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1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48441">
          <w:marLeft w:val="10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59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00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7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16660">
          <w:marLeft w:val="10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9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73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1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4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7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69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0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4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1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96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2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9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16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8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08064">
          <w:marLeft w:val="10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5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9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1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8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9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1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2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4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9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24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7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73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2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156211">
          <w:marLeft w:val="10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43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duridbakar2010@yahoo.com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ureedbakar8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B0E415923F409FA12BE3EE9719D0" ma:contentTypeVersion="4" ma:contentTypeDescription="Create a new document." ma:contentTypeScope="" ma:versionID="080f526d72a20bcc0ac92fabb5474c13">
  <xsd:schema xmlns:xsd="http://www.w3.org/2001/XMLSchema" xmlns:xs="http://www.w3.org/2001/XMLSchema" xmlns:p="http://schemas.microsoft.com/office/2006/metadata/properties" xmlns:ns2="ca134f44-e937-412c-924a-a1b7eb4e9d8e" targetNamespace="http://schemas.microsoft.com/office/2006/metadata/properties" ma:root="true" ma:fieldsID="24848a52e47ef109b0afc8a278a866f3" ns2:_="">
    <xsd:import namespace="ca134f44-e937-412c-924a-a1b7eb4e9d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4f44-e937-412c-924a-a1b7eb4e9d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21A2C1-67A2-42A1-9024-1BC37CBAEA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F6C17C-E125-45A2-BF51-CFDB169297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A5A5BA-6A92-421F-83A0-85E5171CFB5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60F440-AFE9-456B-B36A-C0F7320A34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34f44-e937-412c-924a-a1b7eb4e9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</CharactersWithSpaces>
  <SharedDoc>false</SharedDoc>
  <HLinks>
    <vt:vector size="6" baseType="variant">
      <vt:variant>
        <vt:i4>5767286</vt:i4>
      </vt:variant>
      <vt:variant>
        <vt:i4>0</vt:i4>
      </vt:variant>
      <vt:variant>
        <vt:i4>0</vt:i4>
      </vt:variant>
      <vt:variant>
        <vt:i4>5</vt:i4>
      </vt:variant>
      <vt:variant>
        <vt:lpwstr>mailto:tawanavarice59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R</dc:creator>
  <cp:lastModifiedBy>Saber A Bakar</cp:lastModifiedBy>
  <cp:revision>2</cp:revision>
  <cp:lastPrinted>2020-10-09T06:49:00Z</cp:lastPrinted>
  <dcterms:created xsi:type="dcterms:W3CDTF">2021-09-02T13:46:00Z</dcterms:created>
  <dcterms:modified xsi:type="dcterms:W3CDTF">2021-09-0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BF339E8B8D294B942E49A9D1077C4D</vt:lpwstr>
  </property>
</Properties>
</file>